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7E25B" w14:textId="65CB44A0" w:rsidR="000170A4" w:rsidRPr="005F0EF7" w:rsidRDefault="000170A4" w:rsidP="000170A4">
      <w:pPr>
        <w:pStyle w:val="Subtitle"/>
        <w:rPr>
          <w:b/>
          <w:bCs/>
        </w:rPr>
      </w:pPr>
      <w:r w:rsidRPr="005F0EF7">
        <w:rPr>
          <w:b/>
          <w:bCs/>
        </w:rPr>
        <w:t xml:space="preserve">The </w:t>
      </w:r>
      <w:r w:rsidR="001B7CC0">
        <w:rPr>
          <w:b/>
          <w:bCs/>
        </w:rPr>
        <w:t>progress</w:t>
      </w:r>
      <w:r w:rsidRPr="005F0EF7">
        <w:rPr>
          <w:b/>
          <w:bCs/>
        </w:rPr>
        <w:t xml:space="preserve"> report covers grant year &lt;#&gt;</w:t>
      </w:r>
    </w:p>
    <w:p w14:paraId="6169B7C8" w14:textId="17741E1A" w:rsidR="000170A4" w:rsidRDefault="000170A4" w:rsidP="000170A4">
      <w:pPr>
        <w:pStyle w:val="Subtitle"/>
      </w:pPr>
      <w:r w:rsidRPr="00B97467">
        <w:rPr>
          <w:rStyle w:val="SubtleEmphasis"/>
          <w:b/>
          <w:bCs/>
        </w:rPr>
        <w:t>Note:</w:t>
      </w:r>
      <w:r w:rsidRPr="005F0EF7">
        <w:rPr>
          <w:rStyle w:val="SubtleEmphasis"/>
        </w:rPr>
        <w:t xml:space="preserve"> </w:t>
      </w:r>
      <w:r w:rsidRPr="00160153">
        <w:t>A</w:t>
      </w:r>
      <w:r>
        <w:t xml:space="preserve">n </w:t>
      </w:r>
      <w:r w:rsidRPr="00832C00">
        <w:rPr>
          <w:i/>
        </w:rPr>
        <w:t>e</w:t>
      </w:r>
      <w:r>
        <w:t>-</w:t>
      </w:r>
      <w:r w:rsidRPr="00160153">
        <w:t xml:space="preserve">signed copy of the </w:t>
      </w:r>
      <w:r w:rsidR="00D50B31">
        <w:t>Progress</w:t>
      </w:r>
      <w:r w:rsidRPr="00160153">
        <w:t xml:space="preserve"> </w:t>
      </w:r>
      <w:r>
        <w:t>R</w:t>
      </w:r>
      <w:r w:rsidRPr="00160153">
        <w:t>eport shall be submitted to Rannís by email to</w:t>
      </w:r>
    </w:p>
    <w:p w14:paraId="2FBC5836" w14:textId="70196C14" w:rsidR="000170A4" w:rsidRPr="005F0EF7" w:rsidRDefault="000170A4" w:rsidP="000170A4">
      <w:pPr>
        <w:pStyle w:val="Subtitle"/>
      </w:pPr>
      <w:hyperlink r:id="rId11" w:history="1">
        <w:r w:rsidRPr="005F0EF7">
          <w:rPr>
            <w:rStyle w:val="Hyperlink"/>
          </w:rPr>
          <w:t>markaaetlun@rannis.is</w:t>
        </w:r>
      </w:hyperlink>
      <w:r w:rsidRPr="005F0EF7">
        <w:t xml:space="preserve">  Subject: SRDP </w:t>
      </w:r>
      <w:r w:rsidR="00D50B31">
        <w:t>Progress</w:t>
      </w:r>
      <w:r w:rsidRPr="005F0EF7">
        <w:t xml:space="preserve"> Report - Grant number</w:t>
      </w:r>
    </w:p>
    <w:p w14:paraId="6790E050" w14:textId="77777777" w:rsidR="000170A4" w:rsidRPr="005D6C1E" w:rsidRDefault="000170A4" w:rsidP="000170A4">
      <w:pPr>
        <w:jc w:val="center"/>
        <w:rPr>
          <w:b/>
          <w:bCs/>
        </w:rPr>
      </w:pPr>
    </w:p>
    <w:p w14:paraId="3BFA4EF4" w14:textId="77777777" w:rsidR="000170A4" w:rsidRPr="00160153" w:rsidRDefault="000170A4" w:rsidP="000170A4">
      <w:pPr>
        <w:pStyle w:val="Heading2"/>
      </w:pPr>
      <w:r>
        <w:t>project information</w:t>
      </w:r>
    </w:p>
    <w:p w14:paraId="0CB3C414" w14:textId="77777777" w:rsidR="000170A4" w:rsidRPr="00792CE1" w:rsidRDefault="000170A4" w:rsidP="000170A4">
      <w:pPr>
        <w:pStyle w:val="ListParagraph"/>
        <w:rPr>
          <w:lang w:val="en-GB"/>
        </w:rPr>
      </w:pPr>
      <w:r w:rsidRPr="00160153">
        <w:rPr>
          <w:lang w:val="en-GB"/>
        </w:rPr>
        <w:t xml:space="preserve">Project Leader: </w:t>
      </w:r>
    </w:p>
    <w:p w14:paraId="6775FA25" w14:textId="77777777" w:rsidR="000170A4" w:rsidRPr="00792CE1" w:rsidRDefault="000170A4" w:rsidP="000170A4">
      <w:pPr>
        <w:pStyle w:val="ListParagraph"/>
        <w:rPr>
          <w:lang w:val="en-GB"/>
        </w:rPr>
      </w:pPr>
      <w:r w:rsidRPr="00AD2044">
        <w:rPr>
          <w:lang w:val="en-GB"/>
        </w:rPr>
        <w:t>Institution/</w:t>
      </w:r>
      <w:r>
        <w:rPr>
          <w:lang w:val="en-GB"/>
        </w:rPr>
        <w:t>Host organisation</w:t>
      </w:r>
      <w:r w:rsidRPr="00AD2044">
        <w:rPr>
          <w:lang w:val="en-GB"/>
        </w:rPr>
        <w:t xml:space="preserve">: </w:t>
      </w:r>
    </w:p>
    <w:p w14:paraId="340A5733" w14:textId="77777777" w:rsidR="000170A4" w:rsidRPr="00792CE1" w:rsidRDefault="000170A4" w:rsidP="000170A4">
      <w:pPr>
        <w:pStyle w:val="ListParagraph"/>
        <w:rPr>
          <w:lang w:val="en-GB"/>
        </w:rPr>
      </w:pPr>
      <w:r w:rsidRPr="003266AA">
        <w:rPr>
          <w:lang w:val="en-GB"/>
        </w:rPr>
        <w:t xml:space="preserve">Research manager: </w:t>
      </w:r>
    </w:p>
    <w:p w14:paraId="0BC01FBD" w14:textId="77777777" w:rsidR="000170A4" w:rsidRPr="00160153" w:rsidRDefault="000170A4" w:rsidP="000170A4">
      <w:pPr>
        <w:pStyle w:val="ListParagraph"/>
        <w:rPr>
          <w:lang w:val="en-GB"/>
        </w:rPr>
      </w:pPr>
    </w:p>
    <w:p w14:paraId="648E51D3" w14:textId="77777777" w:rsidR="000170A4" w:rsidRPr="00846DFE" w:rsidRDefault="000170A4" w:rsidP="000170A4">
      <w:pPr>
        <w:pStyle w:val="ListParagraph"/>
        <w:rPr>
          <w:lang w:val="en-GB"/>
        </w:rPr>
      </w:pPr>
      <w:r w:rsidRPr="003E1042">
        <w:rPr>
          <w:lang w:val="en-GB"/>
        </w:rPr>
        <w:t>Grant number</w:t>
      </w:r>
      <w:r w:rsidRPr="00846DFE">
        <w:rPr>
          <w:lang w:val="en-GB"/>
        </w:rPr>
        <w:t xml:space="preserve">: </w:t>
      </w:r>
    </w:p>
    <w:p w14:paraId="42E60663" w14:textId="77777777" w:rsidR="000170A4" w:rsidRPr="00846DFE" w:rsidRDefault="000170A4" w:rsidP="000170A4">
      <w:pPr>
        <w:pStyle w:val="ListParagraph"/>
        <w:rPr>
          <w:lang w:val="en-GB"/>
        </w:rPr>
      </w:pPr>
      <w:r w:rsidRPr="00846DFE">
        <w:rPr>
          <w:lang w:val="en-GB"/>
        </w:rPr>
        <w:t xml:space="preserve">Project acronym: </w:t>
      </w:r>
    </w:p>
    <w:p w14:paraId="0D8FCBAD" w14:textId="77777777" w:rsidR="000170A4" w:rsidRPr="00846DFE" w:rsidRDefault="000170A4" w:rsidP="000170A4">
      <w:pPr>
        <w:pStyle w:val="ListParagraph"/>
        <w:rPr>
          <w:lang w:val="en-GB"/>
        </w:rPr>
      </w:pPr>
      <w:r w:rsidRPr="00846DFE">
        <w:rPr>
          <w:lang w:val="en-GB"/>
        </w:rPr>
        <w:t xml:space="preserve">Project title: </w:t>
      </w:r>
    </w:p>
    <w:p w14:paraId="608558CE" w14:textId="77777777" w:rsidR="000170A4" w:rsidRPr="00846DFE" w:rsidRDefault="000170A4" w:rsidP="000170A4">
      <w:pPr>
        <w:pStyle w:val="ListParagraph"/>
        <w:rPr>
          <w:lang w:val="en-GB"/>
        </w:rPr>
      </w:pPr>
      <w:r w:rsidRPr="00846DFE">
        <w:rPr>
          <w:lang w:val="en-GB"/>
        </w:rPr>
        <w:t xml:space="preserve">Project duration: </w:t>
      </w:r>
    </w:p>
    <w:p w14:paraId="76ACB013" w14:textId="77777777" w:rsidR="000170A4" w:rsidRPr="00846DFE" w:rsidRDefault="000170A4" w:rsidP="000170A4">
      <w:pPr>
        <w:pStyle w:val="ListParagraph"/>
        <w:rPr>
          <w:lang w:val="en-GB"/>
        </w:rPr>
      </w:pPr>
      <w:r>
        <w:rPr>
          <w:lang w:val="en-GB"/>
        </w:rPr>
        <w:t>Reporting period</w:t>
      </w:r>
      <w:r w:rsidRPr="00846DFE">
        <w:rPr>
          <w:lang w:val="en-GB"/>
        </w:rPr>
        <w:t xml:space="preserve">: </w:t>
      </w:r>
    </w:p>
    <w:p w14:paraId="59EBAF8E" w14:textId="77777777" w:rsidR="000170A4" w:rsidRPr="00382AA0" w:rsidRDefault="000170A4" w:rsidP="000170A4">
      <w:pPr>
        <w:pStyle w:val="ListParagraph"/>
        <w:rPr>
          <w:lang w:val="en-GB"/>
        </w:rPr>
      </w:pPr>
    </w:p>
    <w:p w14:paraId="41BAAEBB" w14:textId="77777777" w:rsidR="000170A4" w:rsidRPr="00792CE1" w:rsidRDefault="000170A4" w:rsidP="000170A4">
      <w:pPr>
        <w:pStyle w:val="ListParagraph"/>
        <w:rPr>
          <w:lang w:val="en-GB"/>
        </w:rPr>
      </w:pPr>
      <w:r w:rsidRPr="00AD2044">
        <w:rPr>
          <w:lang w:val="en-GB"/>
        </w:rPr>
        <w:t>Case number</w:t>
      </w:r>
      <w:r>
        <w:rPr>
          <w:lang w:val="en-GB"/>
        </w:rPr>
        <w:t xml:space="preserve"> at Rannís</w:t>
      </w:r>
      <w:r w:rsidRPr="00AD2044">
        <w:rPr>
          <w:lang w:val="en-GB"/>
        </w:rPr>
        <w:t xml:space="preserve">: </w:t>
      </w:r>
    </w:p>
    <w:p w14:paraId="31CE1519" w14:textId="77777777" w:rsidR="000170A4" w:rsidRPr="00160153" w:rsidRDefault="000170A4" w:rsidP="000170A4">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4A0C3FC4" w14:textId="4C9FDC82" w:rsidR="000170A4" w:rsidRDefault="000170A4" w:rsidP="000170A4">
      <w:pPr>
        <w:spacing w:after="0" w:line="276" w:lineRule="auto"/>
        <w:rPr>
          <w:rFonts w:eastAsia="Times New Roman" w:cs="Times New Roman"/>
          <w:sz w:val="20"/>
          <w:szCs w:val="20"/>
          <w:lang w:val="en-GB"/>
        </w:rPr>
      </w:pPr>
      <w:r>
        <w:rPr>
          <w:rFonts w:eastAsia="Times New Roman" w:cs="Times New Roman"/>
          <w:b/>
          <w:bCs/>
          <w:sz w:val="20"/>
          <w:szCs w:val="20"/>
          <w:lang w:val="en-GB"/>
        </w:rPr>
        <w:t>Electronic s</w:t>
      </w:r>
      <w:r w:rsidRPr="00160153">
        <w:rPr>
          <w:rFonts w:eastAsia="Times New Roman" w:cs="Times New Roman"/>
          <w:b/>
          <w:bCs/>
          <w:sz w:val="20"/>
          <w:szCs w:val="20"/>
          <w:lang w:val="en-GB"/>
        </w:rPr>
        <w:t xml:space="preserve">ignatures </w:t>
      </w:r>
      <w:r w:rsidRPr="00160153">
        <w:rPr>
          <w:rFonts w:eastAsia="Times New Roman" w:cs="Times New Roman"/>
          <w:sz w:val="20"/>
          <w:szCs w:val="20"/>
          <w:lang w:val="en-GB"/>
        </w:rPr>
        <w:t xml:space="preserve">to </w:t>
      </w:r>
      <w:r>
        <w:rPr>
          <w:rFonts w:eastAsia="Times New Roman" w:cs="Times New Roman"/>
          <w:sz w:val="20"/>
          <w:szCs w:val="20"/>
          <w:lang w:val="en-GB"/>
        </w:rPr>
        <w:t>confirm</w:t>
      </w:r>
      <w:r w:rsidRPr="00160153">
        <w:rPr>
          <w:rFonts w:eastAsia="Times New Roman" w:cs="Times New Roman"/>
          <w:sz w:val="20"/>
          <w:szCs w:val="20"/>
          <w:lang w:val="en-GB"/>
        </w:rPr>
        <w:t xml:space="preserve"> that all information in the </w:t>
      </w:r>
      <w:r w:rsidR="00D26F0B">
        <w:rPr>
          <w:rFonts w:eastAsia="Times New Roman" w:cs="Times New Roman"/>
          <w:b/>
          <w:bCs/>
          <w:sz w:val="20"/>
          <w:szCs w:val="20"/>
          <w:lang w:val="en-GB"/>
        </w:rPr>
        <w:t>progress</w:t>
      </w:r>
      <w:r>
        <w:rPr>
          <w:rFonts w:eastAsia="Times New Roman" w:cs="Times New Roman"/>
          <w:b/>
          <w:bCs/>
          <w:sz w:val="20"/>
          <w:szCs w:val="20"/>
          <w:lang w:val="en-GB"/>
        </w:rPr>
        <w:t xml:space="preserve"> report</w:t>
      </w:r>
      <w:r w:rsidRPr="00160153">
        <w:rPr>
          <w:rFonts w:eastAsia="Times New Roman" w:cs="Times New Roman"/>
          <w:b/>
          <w:sz w:val="20"/>
          <w:szCs w:val="20"/>
          <w:lang w:val="en-GB"/>
        </w:rPr>
        <w:t xml:space="preserve"> </w:t>
      </w:r>
      <w:r w:rsidRPr="00160153">
        <w:rPr>
          <w:rFonts w:eastAsia="Times New Roman" w:cs="Times New Roman"/>
          <w:sz w:val="20"/>
          <w:szCs w:val="20"/>
          <w:lang w:val="en-GB"/>
        </w:rPr>
        <w:t>is correct and that the reports include all relevant information</w:t>
      </w:r>
      <w:r>
        <w:rPr>
          <w:rFonts w:eastAsia="Times New Roman" w:cs="Times New Roman"/>
          <w:sz w:val="20"/>
          <w:szCs w:val="20"/>
          <w:lang w:val="en-GB"/>
        </w:rPr>
        <w:t>.</w:t>
      </w:r>
    </w:p>
    <w:p w14:paraId="52F71A51" w14:textId="77777777" w:rsidR="000170A4" w:rsidRDefault="000170A4" w:rsidP="000170A4">
      <w:pPr>
        <w:pStyle w:val="ListParagraph"/>
        <w:rPr>
          <w:lang w:val="en-GB"/>
        </w:rPr>
      </w:pPr>
      <w:r w:rsidRPr="00725313">
        <w:rPr>
          <w:lang w:val="en-GB"/>
        </w:rPr>
        <w:t>Project Leader:</w:t>
      </w:r>
    </w:p>
    <w:p w14:paraId="6CB986A4" w14:textId="77777777" w:rsidR="000170A4" w:rsidRDefault="000170A4" w:rsidP="000170A4">
      <w:pPr>
        <w:pStyle w:val="ListParagraph"/>
        <w:rPr>
          <w:lang w:val="en-GB"/>
        </w:rPr>
      </w:pPr>
      <w:r w:rsidRPr="00725313">
        <w:rPr>
          <w:lang w:val="en-GB"/>
        </w:rPr>
        <w:t>Person responsible for research facilities</w:t>
      </w:r>
      <w:r>
        <w:rPr>
          <w:lang w:val="en-GB"/>
        </w:rPr>
        <w:t>:</w:t>
      </w:r>
    </w:p>
    <w:p w14:paraId="246F2D07" w14:textId="77777777" w:rsidR="000170A4" w:rsidRPr="00160153" w:rsidRDefault="000170A4" w:rsidP="000170A4">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581F2B4D" w14:textId="77777777" w:rsidR="000170A4" w:rsidRPr="00382AA0" w:rsidRDefault="000170A4" w:rsidP="000170A4">
      <w:pPr>
        <w:spacing w:after="0" w:line="276" w:lineRule="auto"/>
        <w:rPr>
          <w:rFonts w:eastAsia="Times New Roman" w:cs="Times New Roman"/>
          <w:sz w:val="20"/>
          <w:szCs w:val="20"/>
          <w:lang w:val="en-GB"/>
        </w:rPr>
      </w:pPr>
    </w:p>
    <w:p w14:paraId="3ECD06EF" w14:textId="77777777" w:rsidR="000170A4" w:rsidRPr="00160153" w:rsidRDefault="000170A4" w:rsidP="000170A4">
      <w:pPr>
        <w:spacing w:after="0" w:line="276" w:lineRule="auto"/>
        <w:rPr>
          <w:rFonts w:eastAsia="Times New Roman" w:cs="Times New Roman"/>
          <w:b/>
          <w:bCs/>
          <w:sz w:val="20"/>
          <w:szCs w:val="20"/>
          <w:lang w:val="en-GB"/>
        </w:rPr>
      </w:pPr>
      <w:r w:rsidRPr="00160153">
        <w:rPr>
          <w:rFonts w:eastAsia="Times New Roman" w:cs="Times New Roman"/>
          <w:b/>
          <w:bCs/>
          <w:sz w:val="20"/>
          <w:szCs w:val="20"/>
          <w:lang w:val="en-GB"/>
        </w:rPr>
        <w:t>To be filled out by Rannís:</w:t>
      </w:r>
    </w:p>
    <w:p w14:paraId="5A8FD01F" w14:textId="77777777" w:rsidR="000170A4" w:rsidRPr="00160153" w:rsidRDefault="000170A4" w:rsidP="000170A4">
      <w:pPr>
        <w:spacing w:after="0" w:line="276" w:lineRule="auto"/>
        <w:rPr>
          <w:rFonts w:eastAsia="Times New Roman" w:cs="Times New Roman"/>
          <w:sz w:val="20"/>
          <w:szCs w:val="20"/>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5108"/>
      </w:tblGrid>
      <w:tr w:rsidR="000170A4" w:rsidRPr="00160153" w14:paraId="10638FCF" w14:textId="77777777" w:rsidTr="000C29F7">
        <w:trPr>
          <w:trHeight w:val="397"/>
        </w:trPr>
        <w:tc>
          <w:tcPr>
            <w:tcW w:w="3964" w:type="dxa"/>
            <w:vAlign w:val="center"/>
          </w:tcPr>
          <w:p w14:paraId="5A30122C" w14:textId="77777777" w:rsidR="000170A4" w:rsidRPr="00160153" w:rsidRDefault="000170A4" w:rsidP="000C29F7">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Date annual report received</w:t>
            </w:r>
          </w:p>
        </w:tc>
        <w:tc>
          <w:tcPr>
            <w:tcW w:w="5108" w:type="dxa"/>
          </w:tcPr>
          <w:p w14:paraId="013604D2" w14:textId="77777777" w:rsidR="000170A4" w:rsidRPr="00160153" w:rsidRDefault="000170A4" w:rsidP="000C29F7">
            <w:pPr>
              <w:spacing w:after="0" w:line="276" w:lineRule="auto"/>
              <w:rPr>
                <w:rFonts w:eastAsia="Times New Roman" w:cs="Times New Roman"/>
                <w:bCs/>
                <w:sz w:val="20"/>
                <w:szCs w:val="20"/>
                <w:lang w:val="en-GB"/>
              </w:rPr>
            </w:pPr>
          </w:p>
        </w:tc>
      </w:tr>
      <w:tr w:rsidR="000170A4" w:rsidRPr="00160153" w14:paraId="1EB6FB5A" w14:textId="77777777" w:rsidTr="000C29F7">
        <w:trPr>
          <w:trHeight w:val="397"/>
        </w:trPr>
        <w:tc>
          <w:tcPr>
            <w:tcW w:w="3964" w:type="dxa"/>
            <w:vAlign w:val="center"/>
          </w:tcPr>
          <w:p w14:paraId="5690AF6C" w14:textId="77777777" w:rsidR="000170A4" w:rsidRPr="00160153" w:rsidRDefault="000170A4" w:rsidP="000C29F7">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Grant previously paid</w:t>
            </w:r>
          </w:p>
        </w:tc>
        <w:tc>
          <w:tcPr>
            <w:tcW w:w="5108" w:type="dxa"/>
          </w:tcPr>
          <w:p w14:paraId="07A6A28F" w14:textId="77777777" w:rsidR="000170A4" w:rsidRPr="00160153" w:rsidRDefault="000170A4" w:rsidP="000C29F7">
            <w:pPr>
              <w:spacing w:after="0" w:line="276" w:lineRule="auto"/>
              <w:ind w:right="583"/>
              <w:rPr>
                <w:rFonts w:eastAsia="Times New Roman" w:cs="Times New Roman"/>
                <w:sz w:val="20"/>
                <w:szCs w:val="20"/>
                <w:lang w:val="en-GB"/>
              </w:rPr>
            </w:pPr>
          </w:p>
        </w:tc>
      </w:tr>
      <w:tr w:rsidR="000170A4" w:rsidRPr="00160153" w14:paraId="37B7FC87" w14:textId="77777777" w:rsidTr="000C29F7">
        <w:trPr>
          <w:trHeight w:val="397"/>
        </w:trPr>
        <w:tc>
          <w:tcPr>
            <w:tcW w:w="3964" w:type="dxa"/>
            <w:vAlign w:val="center"/>
          </w:tcPr>
          <w:p w14:paraId="6CD57665" w14:textId="77777777" w:rsidR="000170A4" w:rsidRPr="00160153" w:rsidRDefault="000170A4" w:rsidP="000C29F7">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 xml:space="preserve">Grant paid upon approval of </w:t>
            </w:r>
            <w:r>
              <w:rPr>
                <w:rFonts w:eastAsia="Times New Roman" w:cs="Times New Roman"/>
                <w:bCs/>
                <w:sz w:val="20"/>
                <w:szCs w:val="20"/>
                <w:lang w:val="en-GB"/>
              </w:rPr>
              <w:t xml:space="preserve">the </w:t>
            </w:r>
            <w:r w:rsidRPr="00160153">
              <w:rPr>
                <w:rFonts w:eastAsia="Times New Roman" w:cs="Times New Roman"/>
                <w:bCs/>
                <w:sz w:val="20"/>
                <w:szCs w:val="20"/>
                <w:lang w:val="en-GB"/>
              </w:rPr>
              <w:t>annual report</w:t>
            </w:r>
          </w:p>
        </w:tc>
        <w:tc>
          <w:tcPr>
            <w:tcW w:w="5108" w:type="dxa"/>
          </w:tcPr>
          <w:p w14:paraId="542C0490" w14:textId="77777777" w:rsidR="000170A4" w:rsidRPr="00160153" w:rsidRDefault="000170A4" w:rsidP="000C29F7">
            <w:pPr>
              <w:spacing w:after="0" w:line="276" w:lineRule="auto"/>
              <w:ind w:right="583"/>
              <w:rPr>
                <w:rFonts w:eastAsia="Times New Roman" w:cs="Times New Roman"/>
                <w:sz w:val="20"/>
                <w:szCs w:val="20"/>
                <w:lang w:val="en-GB"/>
              </w:rPr>
            </w:pPr>
          </w:p>
        </w:tc>
      </w:tr>
    </w:tbl>
    <w:p w14:paraId="285F9652" w14:textId="77777777" w:rsidR="000170A4" w:rsidRDefault="000170A4" w:rsidP="000170A4">
      <w:pPr>
        <w:spacing w:line="276" w:lineRule="auto"/>
        <w:rPr>
          <w:rFonts w:cs="Times New Roman"/>
          <w:sz w:val="20"/>
          <w:szCs w:val="20"/>
        </w:rPr>
      </w:pPr>
    </w:p>
    <w:p w14:paraId="76168201" w14:textId="77777777" w:rsidR="000170A4" w:rsidRDefault="000170A4" w:rsidP="000170A4">
      <w:pPr>
        <w:spacing w:after="0" w:line="276" w:lineRule="auto"/>
        <w:rPr>
          <w:rFonts w:eastAsia="Times New Roman" w:cs="Times New Roman"/>
          <w:sz w:val="20"/>
          <w:szCs w:val="20"/>
          <w:lang w:val="en-GB"/>
        </w:rPr>
      </w:pPr>
      <w:r w:rsidRPr="0033238C">
        <w:rPr>
          <w:rFonts w:eastAsia="Times New Roman" w:cs="Times New Roman"/>
          <w:b/>
          <w:bCs/>
          <w:sz w:val="20"/>
          <w:szCs w:val="20"/>
          <w:lang w:val="en-GB"/>
        </w:rPr>
        <w:t xml:space="preserve">Electronic signature </w:t>
      </w:r>
      <w:r>
        <w:rPr>
          <w:rFonts w:eastAsia="Times New Roman" w:cs="Times New Roman"/>
          <w:sz w:val="20"/>
          <w:szCs w:val="20"/>
          <w:lang w:val="en-GB"/>
        </w:rPr>
        <w:t>to confirm approval of the Annual Report:</w:t>
      </w:r>
    </w:p>
    <w:p w14:paraId="588665BC" w14:textId="13D78410" w:rsidR="000170A4" w:rsidRDefault="000170A4" w:rsidP="000170A4">
      <w:pPr>
        <w:pStyle w:val="ListParagraph"/>
        <w:rPr>
          <w:lang w:val="en-GB"/>
        </w:rPr>
      </w:pPr>
      <w:r w:rsidRPr="0033238C">
        <w:rPr>
          <w:lang w:val="en-GB"/>
        </w:rPr>
        <w:t xml:space="preserve">SRDP </w:t>
      </w:r>
      <w:r>
        <w:rPr>
          <w:lang w:val="en-GB"/>
        </w:rPr>
        <w:t>F</w:t>
      </w:r>
      <w:r w:rsidRPr="0033238C">
        <w:rPr>
          <w:lang w:val="en-GB"/>
        </w:rPr>
        <w:t xml:space="preserve">und manager </w:t>
      </w:r>
      <w:r w:rsidRPr="00A31EDB">
        <w:rPr>
          <w:lang w:val="en-GB"/>
        </w:rPr>
        <w:t>at Rannís</w:t>
      </w:r>
      <w:r>
        <w:rPr>
          <w:lang w:val="en-GB"/>
        </w:rPr>
        <w:t xml:space="preserve">: </w:t>
      </w:r>
    </w:p>
    <w:p w14:paraId="4DF22723" w14:textId="77777777" w:rsidR="000170A4" w:rsidRDefault="000170A4">
      <w:pPr>
        <w:rPr>
          <w:sz w:val="20"/>
          <w:lang w:val="en-GB"/>
        </w:rPr>
      </w:pPr>
      <w:r>
        <w:rPr>
          <w:lang w:val="en-GB"/>
        </w:rPr>
        <w:br w:type="page"/>
      </w:r>
    </w:p>
    <w:p w14:paraId="1054376E" w14:textId="65CC2876" w:rsidR="005D3332" w:rsidRDefault="00EF5F1A" w:rsidP="00E57BA3">
      <w:pPr>
        <w:pStyle w:val="Heading2"/>
        <w:rPr>
          <w:lang w:val="en-GB"/>
        </w:rPr>
      </w:pPr>
      <w:r>
        <w:rPr>
          <w:lang w:val="en-GB"/>
        </w:rPr>
        <w:lastRenderedPageBreak/>
        <w:t>Budget report</w:t>
      </w:r>
    </w:p>
    <w:p w14:paraId="52F52ED5" w14:textId="1B3B70D4" w:rsidR="00E57BA3" w:rsidRDefault="0076698F" w:rsidP="00E845F6">
      <w:pPr>
        <w:pStyle w:val="NoSpacing"/>
      </w:pPr>
      <w:r w:rsidRPr="0076698F">
        <w:rPr>
          <w:lang w:val="is-IS"/>
        </w:rPr>
        <w:t>Please report on the use of funds during the grant period</w:t>
      </w:r>
      <w:r w:rsidR="00E57BA3">
        <w:t>:</w:t>
      </w:r>
    </w:p>
    <w:p w14:paraId="569FB9F7" w14:textId="77777777" w:rsidR="00E845F6" w:rsidRDefault="00E845F6" w:rsidP="00E845F6">
      <w:pPr>
        <w:pStyle w:val="NoSpacing"/>
      </w:pPr>
    </w:p>
    <w:tbl>
      <w:tblPr>
        <w:tblStyle w:val="TableGrid"/>
        <w:tblW w:w="0" w:type="auto"/>
        <w:tblLook w:val="04A0" w:firstRow="1" w:lastRow="0" w:firstColumn="1" w:lastColumn="0" w:noHBand="0" w:noVBand="1"/>
      </w:tblPr>
      <w:tblGrid>
        <w:gridCol w:w="2405"/>
        <w:gridCol w:w="1843"/>
        <w:gridCol w:w="4813"/>
      </w:tblGrid>
      <w:tr w:rsidR="003A31DA" w:rsidRPr="00596038" w14:paraId="28C259B9" w14:textId="77777777" w:rsidTr="00596038">
        <w:tc>
          <w:tcPr>
            <w:tcW w:w="2405" w:type="dxa"/>
            <w:shd w:val="clear" w:color="auto" w:fill="F2F2F2" w:themeFill="background1" w:themeFillShade="F2"/>
          </w:tcPr>
          <w:p w14:paraId="59E3E332" w14:textId="5E63805B" w:rsidR="003A31DA" w:rsidRPr="00596038" w:rsidRDefault="003A31DA" w:rsidP="00E57BA3">
            <w:pPr>
              <w:rPr>
                <w:rFonts w:cs="Times New Roman"/>
                <w:b/>
                <w:bCs/>
                <w:lang w:val="en-GB"/>
              </w:rPr>
            </w:pPr>
            <w:r w:rsidRPr="00596038">
              <w:rPr>
                <w:rFonts w:cs="Times New Roman"/>
                <w:b/>
                <w:bCs/>
                <w:lang w:val="en-GB"/>
              </w:rPr>
              <w:t>Cost item</w:t>
            </w:r>
          </w:p>
        </w:tc>
        <w:tc>
          <w:tcPr>
            <w:tcW w:w="1843" w:type="dxa"/>
            <w:shd w:val="clear" w:color="auto" w:fill="F2F2F2" w:themeFill="background1" w:themeFillShade="F2"/>
          </w:tcPr>
          <w:p w14:paraId="168FE902" w14:textId="68D974B0" w:rsidR="003A31DA" w:rsidRPr="00596038" w:rsidRDefault="003A31DA" w:rsidP="00B22ACA">
            <w:pPr>
              <w:jc w:val="right"/>
              <w:rPr>
                <w:rFonts w:cs="Times New Roman"/>
                <w:b/>
                <w:bCs/>
                <w:lang w:val="en-GB"/>
              </w:rPr>
            </w:pPr>
            <w:r w:rsidRPr="00596038">
              <w:rPr>
                <w:rFonts w:cs="Times New Roman"/>
                <w:b/>
                <w:bCs/>
                <w:lang w:val="en-GB"/>
              </w:rPr>
              <w:t>ISK</w:t>
            </w:r>
          </w:p>
        </w:tc>
        <w:tc>
          <w:tcPr>
            <w:tcW w:w="4813" w:type="dxa"/>
            <w:shd w:val="clear" w:color="auto" w:fill="F2F2F2" w:themeFill="background1" w:themeFillShade="F2"/>
          </w:tcPr>
          <w:p w14:paraId="29EA9E29" w14:textId="2962E96D" w:rsidR="003A31DA" w:rsidRPr="00596038" w:rsidRDefault="003A31DA" w:rsidP="001F41DE">
            <w:pPr>
              <w:rPr>
                <w:rFonts w:cs="Times New Roman"/>
                <w:b/>
                <w:bCs/>
                <w:lang w:val="en-GB"/>
              </w:rPr>
            </w:pPr>
            <w:r w:rsidRPr="00596038">
              <w:rPr>
                <w:rFonts w:cs="Times New Roman"/>
                <w:b/>
                <w:bCs/>
                <w:lang w:val="en-GB"/>
              </w:rPr>
              <w:t>Justification</w:t>
            </w:r>
          </w:p>
        </w:tc>
      </w:tr>
      <w:tr w:rsidR="003A31DA" w:rsidRPr="00596038" w14:paraId="485FD788" w14:textId="77777777" w:rsidTr="00596038">
        <w:tc>
          <w:tcPr>
            <w:tcW w:w="2405" w:type="dxa"/>
            <w:shd w:val="clear" w:color="auto" w:fill="F2F2F2" w:themeFill="background1" w:themeFillShade="F2"/>
          </w:tcPr>
          <w:p w14:paraId="3E811322" w14:textId="6426074B" w:rsidR="003A31DA" w:rsidRPr="00596038" w:rsidRDefault="003A31DA" w:rsidP="00E57BA3">
            <w:pPr>
              <w:rPr>
                <w:rFonts w:cs="Times New Roman"/>
                <w:lang w:val="en-GB"/>
              </w:rPr>
            </w:pPr>
            <w:r w:rsidRPr="00596038">
              <w:rPr>
                <w:rFonts w:cs="Times New Roman"/>
                <w:lang w:val="en-GB"/>
              </w:rPr>
              <w:t>Salaries</w:t>
            </w:r>
          </w:p>
        </w:tc>
        <w:tc>
          <w:tcPr>
            <w:tcW w:w="1843" w:type="dxa"/>
          </w:tcPr>
          <w:p w14:paraId="78C7D91D" w14:textId="78630393" w:rsidR="00B02A82" w:rsidRPr="00596038" w:rsidRDefault="00B02A82" w:rsidP="00E57BA3">
            <w:pPr>
              <w:rPr>
                <w:rFonts w:cs="Times New Roman"/>
                <w:lang w:val="en-GB"/>
              </w:rPr>
            </w:pPr>
          </w:p>
        </w:tc>
        <w:tc>
          <w:tcPr>
            <w:tcW w:w="4813" w:type="dxa"/>
          </w:tcPr>
          <w:p w14:paraId="25E11E9B" w14:textId="77777777" w:rsidR="003A31DA" w:rsidRPr="00596038" w:rsidRDefault="003A31DA" w:rsidP="00E57BA3">
            <w:pPr>
              <w:rPr>
                <w:rFonts w:cs="Times New Roman"/>
                <w:lang w:val="en-GB"/>
              </w:rPr>
            </w:pPr>
          </w:p>
        </w:tc>
      </w:tr>
      <w:tr w:rsidR="003A31DA" w:rsidRPr="00596038" w14:paraId="1DCE026C" w14:textId="77777777" w:rsidTr="00596038">
        <w:tc>
          <w:tcPr>
            <w:tcW w:w="2405" w:type="dxa"/>
            <w:shd w:val="clear" w:color="auto" w:fill="F2F2F2" w:themeFill="background1" w:themeFillShade="F2"/>
          </w:tcPr>
          <w:p w14:paraId="2F4DCDF0" w14:textId="04CC2B22" w:rsidR="003A31DA" w:rsidRPr="00596038" w:rsidRDefault="003A31DA" w:rsidP="00E57BA3">
            <w:pPr>
              <w:rPr>
                <w:rFonts w:cs="Times New Roman"/>
                <w:lang w:val="en-GB"/>
              </w:rPr>
            </w:pPr>
            <w:r w:rsidRPr="00596038">
              <w:rPr>
                <w:rFonts w:cs="Times New Roman"/>
                <w:lang w:val="en-GB"/>
              </w:rPr>
              <w:t>Operating expenses</w:t>
            </w:r>
          </w:p>
        </w:tc>
        <w:tc>
          <w:tcPr>
            <w:tcW w:w="1843" w:type="dxa"/>
          </w:tcPr>
          <w:p w14:paraId="56E24C0C" w14:textId="098D1817" w:rsidR="003A31DA" w:rsidRPr="00596038" w:rsidRDefault="003A31DA" w:rsidP="00E57BA3">
            <w:pPr>
              <w:rPr>
                <w:rFonts w:cs="Times New Roman"/>
                <w:lang w:val="en-GB"/>
              </w:rPr>
            </w:pPr>
          </w:p>
        </w:tc>
        <w:tc>
          <w:tcPr>
            <w:tcW w:w="4813" w:type="dxa"/>
          </w:tcPr>
          <w:p w14:paraId="428C5CB9" w14:textId="77777777" w:rsidR="003A31DA" w:rsidRPr="00596038" w:rsidRDefault="003A31DA" w:rsidP="00E57BA3">
            <w:pPr>
              <w:rPr>
                <w:rFonts w:cs="Times New Roman"/>
                <w:lang w:val="en-GB"/>
              </w:rPr>
            </w:pPr>
          </w:p>
        </w:tc>
      </w:tr>
      <w:tr w:rsidR="003A31DA" w:rsidRPr="00596038" w14:paraId="330EC97C" w14:textId="77777777" w:rsidTr="00596038">
        <w:tc>
          <w:tcPr>
            <w:tcW w:w="2405" w:type="dxa"/>
            <w:shd w:val="clear" w:color="auto" w:fill="F2F2F2" w:themeFill="background1" w:themeFillShade="F2"/>
          </w:tcPr>
          <w:p w14:paraId="30418A13" w14:textId="6CE33A7A" w:rsidR="003A31DA" w:rsidRPr="00596038" w:rsidRDefault="003A31DA" w:rsidP="00E57BA3">
            <w:pPr>
              <w:rPr>
                <w:rFonts w:cs="Times New Roman"/>
                <w:lang w:val="en-GB"/>
              </w:rPr>
            </w:pPr>
            <w:r w:rsidRPr="00596038">
              <w:rPr>
                <w:rFonts w:cs="Times New Roman"/>
                <w:lang w:val="en-GB"/>
              </w:rPr>
              <w:t>Travel expenses</w:t>
            </w:r>
          </w:p>
        </w:tc>
        <w:tc>
          <w:tcPr>
            <w:tcW w:w="1843" w:type="dxa"/>
          </w:tcPr>
          <w:p w14:paraId="5D5AC60E" w14:textId="77777777" w:rsidR="003A31DA" w:rsidRPr="00596038" w:rsidRDefault="003A31DA" w:rsidP="00E57BA3">
            <w:pPr>
              <w:rPr>
                <w:rFonts w:cs="Times New Roman"/>
                <w:lang w:val="en-GB"/>
              </w:rPr>
            </w:pPr>
          </w:p>
        </w:tc>
        <w:tc>
          <w:tcPr>
            <w:tcW w:w="4813" w:type="dxa"/>
          </w:tcPr>
          <w:p w14:paraId="7E6CE80A" w14:textId="77777777" w:rsidR="003A31DA" w:rsidRPr="00596038" w:rsidRDefault="003A31DA" w:rsidP="00E57BA3">
            <w:pPr>
              <w:rPr>
                <w:rFonts w:cs="Times New Roman"/>
                <w:lang w:val="en-GB"/>
              </w:rPr>
            </w:pPr>
          </w:p>
        </w:tc>
      </w:tr>
      <w:tr w:rsidR="003A31DA" w:rsidRPr="00596038" w14:paraId="380B4879" w14:textId="77777777" w:rsidTr="00596038">
        <w:tc>
          <w:tcPr>
            <w:tcW w:w="2405" w:type="dxa"/>
            <w:shd w:val="clear" w:color="auto" w:fill="F2F2F2" w:themeFill="background1" w:themeFillShade="F2"/>
          </w:tcPr>
          <w:p w14:paraId="0B85EE47" w14:textId="41AE63E6" w:rsidR="003A31DA" w:rsidRPr="00596038" w:rsidRDefault="003A31DA" w:rsidP="00E57BA3">
            <w:pPr>
              <w:rPr>
                <w:rFonts w:cs="Times New Roman"/>
                <w:lang w:val="en-GB"/>
              </w:rPr>
            </w:pPr>
            <w:r w:rsidRPr="00596038">
              <w:rPr>
                <w:rFonts w:cs="Times New Roman"/>
                <w:lang w:val="en-GB"/>
              </w:rPr>
              <w:t>Purchase of equipment</w:t>
            </w:r>
          </w:p>
        </w:tc>
        <w:tc>
          <w:tcPr>
            <w:tcW w:w="1843" w:type="dxa"/>
          </w:tcPr>
          <w:p w14:paraId="2C12CC4C" w14:textId="77777777" w:rsidR="003A31DA" w:rsidRPr="00596038" w:rsidRDefault="003A31DA" w:rsidP="00E57BA3">
            <w:pPr>
              <w:rPr>
                <w:rFonts w:cs="Times New Roman"/>
                <w:lang w:val="en-GB"/>
              </w:rPr>
            </w:pPr>
          </w:p>
        </w:tc>
        <w:tc>
          <w:tcPr>
            <w:tcW w:w="4813" w:type="dxa"/>
          </w:tcPr>
          <w:p w14:paraId="6834436B" w14:textId="77777777" w:rsidR="003A31DA" w:rsidRPr="00596038" w:rsidRDefault="003A31DA" w:rsidP="00E57BA3">
            <w:pPr>
              <w:rPr>
                <w:rFonts w:cs="Times New Roman"/>
                <w:lang w:val="en-GB"/>
              </w:rPr>
            </w:pPr>
          </w:p>
        </w:tc>
      </w:tr>
      <w:tr w:rsidR="003A31DA" w:rsidRPr="00596038" w14:paraId="186A4BA0" w14:textId="77777777" w:rsidTr="00596038">
        <w:tc>
          <w:tcPr>
            <w:tcW w:w="2405" w:type="dxa"/>
            <w:shd w:val="clear" w:color="auto" w:fill="F2F2F2" w:themeFill="background1" w:themeFillShade="F2"/>
          </w:tcPr>
          <w:p w14:paraId="1987395F" w14:textId="603DDE65" w:rsidR="003A31DA" w:rsidRPr="00596038" w:rsidRDefault="003A31DA" w:rsidP="00E57BA3">
            <w:pPr>
              <w:rPr>
                <w:rFonts w:cs="Times New Roman"/>
                <w:lang w:val="en-GB"/>
              </w:rPr>
            </w:pPr>
            <w:r w:rsidRPr="00596038">
              <w:rPr>
                <w:rFonts w:cs="Times New Roman"/>
                <w:lang w:val="en-GB"/>
              </w:rPr>
              <w:t>Contracted services</w:t>
            </w:r>
          </w:p>
        </w:tc>
        <w:tc>
          <w:tcPr>
            <w:tcW w:w="1843" w:type="dxa"/>
          </w:tcPr>
          <w:p w14:paraId="73B0C3DB" w14:textId="77777777" w:rsidR="003A31DA" w:rsidRPr="00596038" w:rsidRDefault="003A31DA" w:rsidP="00E57BA3">
            <w:pPr>
              <w:rPr>
                <w:rFonts w:cs="Times New Roman"/>
                <w:lang w:val="en-GB"/>
              </w:rPr>
            </w:pPr>
          </w:p>
        </w:tc>
        <w:tc>
          <w:tcPr>
            <w:tcW w:w="4813" w:type="dxa"/>
          </w:tcPr>
          <w:p w14:paraId="5F569A4C" w14:textId="77777777" w:rsidR="003A31DA" w:rsidRPr="00596038" w:rsidRDefault="003A31DA" w:rsidP="00E57BA3">
            <w:pPr>
              <w:rPr>
                <w:rFonts w:cs="Times New Roman"/>
                <w:lang w:val="en-GB"/>
              </w:rPr>
            </w:pPr>
          </w:p>
        </w:tc>
      </w:tr>
      <w:tr w:rsidR="003A31DA" w:rsidRPr="00596038" w14:paraId="36ABF75E" w14:textId="77777777" w:rsidTr="00596038">
        <w:tc>
          <w:tcPr>
            <w:tcW w:w="2405" w:type="dxa"/>
            <w:shd w:val="clear" w:color="auto" w:fill="F2F2F2" w:themeFill="background1" w:themeFillShade="F2"/>
          </w:tcPr>
          <w:p w14:paraId="44C0BBDF" w14:textId="67DA723B" w:rsidR="003A31DA" w:rsidRPr="00596038" w:rsidRDefault="003A31DA" w:rsidP="00E57BA3">
            <w:pPr>
              <w:rPr>
                <w:rFonts w:cs="Times New Roman"/>
                <w:lang w:val="en-GB"/>
              </w:rPr>
            </w:pPr>
            <w:r w:rsidRPr="00596038">
              <w:rPr>
                <w:rFonts w:cs="Times New Roman"/>
                <w:lang w:val="en-GB"/>
              </w:rPr>
              <w:t>Overhead</w:t>
            </w:r>
          </w:p>
        </w:tc>
        <w:tc>
          <w:tcPr>
            <w:tcW w:w="1843" w:type="dxa"/>
          </w:tcPr>
          <w:p w14:paraId="30F433A1" w14:textId="77777777" w:rsidR="003A31DA" w:rsidRPr="00596038" w:rsidRDefault="003A31DA" w:rsidP="00E57BA3">
            <w:pPr>
              <w:rPr>
                <w:rFonts w:cs="Times New Roman"/>
                <w:lang w:val="en-GB"/>
              </w:rPr>
            </w:pPr>
          </w:p>
        </w:tc>
        <w:tc>
          <w:tcPr>
            <w:tcW w:w="4813" w:type="dxa"/>
          </w:tcPr>
          <w:p w14:paraId="236D6442" w14:textId="77777777" w:rsidR="003A31DA" w:rsidRPr="00596038" w:rsidRDefault="003A31DA" w:rsidP="00E57BA3">
            <w:pPr>
              <w:rPr>
                <w:rFonts w:cs="Times New Roman"/>
                <w:lang w:val="en-GB"/>
              </w:rPr>
            </w:pPr>
          </w:p>
        </w:tc>
      </w:tr>
      <w:tr w:rsidR="003A31DA" w:rsidRPr="00596038" w14:paraId="7C73143D" w14:textId="77777777" w:rsidTr="00596038">
        <w:tc>
          <w:tcPr>
            <w:tcW w:w="2405" w:type="dxa"/>
            <w:shd w:val="clear" w:color="auto" w:fill="F2F2F2" w:themeFill="background1" w:themeFillShade="F2"/>
          </w:tcPr>
          <w:p w14:paraId="7E2D00FA" w14:textId="1CA72352" w:rsidR="003A31DA" w:rsidRPr="00596038" w:rsidRDefault="003A31DA" w:rsidP="00E57BA3">
            <w:pPr>
              <w:rPr>
                <w:rFonts w:cs="Times New Roman"/>
                <w:b/>
                <w:bCs/>
                <w:lang w:val="en-GB"/>
              </w:rPr>
            </w:pPr>
            <w:r w:rsidRPr="00596038">
              <w:rPr>
                <w:rFonts w:cs="Times New Roman"/>
                <w:b/>
                <w:bCs/>
                <w:lang w:val="en-GB"/>
              </w:rPr>
              <w:t>Total use of funding</w:t>
            </w:r>
          </w:p>
        </w:tc>
        <w:tc>
          <w:tcPr>
            <w:tcW w:w="1843" w:type="dxa"/>
            <w:shd w:val="clear" w:color="auto" w:fill="F2F2F2" w:themeFill="background1" w:themeFillShade="F2"/>
          </w:tcPr>
          <w:p w14:paraId="1F8B80C4" w14:textId="77777777" w:rsidR="003A31DA" w:rsidRPr="00596038" w:rsidRDefault="003A31DA" w:rsidP="00E57BA3">
            <w:pPr>
              <w:rPr>
                <w:rFonts w:cs="Times New Roman"/>
                <w:lang w:val="en-GB"/>
              </w:rPr>
            </w:pPr>
          </w:p>
        </w:tc>
        <w:tc>
          <w:tcPr>
            <w:tcW w:w="4813" w:type="dxa"/>
            <w:shd w:val="clear" w:color="auto" w:fill="F2F2F2" w:themeFill="background1" w:themeFillShade="F2"/>
          </w:tcPr>
          <w:p w14:paraId="45D7A21D" w14:textId="77777777" w:rsidR="003A31DA" w:rsidRPr="00596038" w:rsidRDefault="003A31DA" w:rsidP="00E57BA3">
            <w:pPr>
              <w:rPr>
                <w:rFonts w:cs="Times New Roman"/>
                <w:lang w:val="en-GB"/>
              </w:rPr>
            </w:pPr>
          </w:p>
        </w:tc>
      </w:tr>
    </w:tbl>
    <w:p w14:paraId="13AEE140" w14:textId="77777777" w:rsidR="0021457A" w:rsidRDefault="0021457A" w:rsidP="00E57BA3">
      <w:pPr>
        <w:rPr>
          <w:lang w:val="en-GB"/>
        </w:rPr>
      </w:pPr>
    </w:p>
    <w:p w14:paraId="0FC545AA" w14:textId="77777777" w:rsidR="001F41DE" w:rsidRDefault="001F41DE">
      <w:pPr>
        <w:rPr>
          <w:rFonts w:eastAsiaTheme="majorEastAsia" w:cstheme="majorBidi"/>
          <w:b/>
          <w:caps/>
          <w:szCs w:val="26"/>
        </w:rPr>
      </w:pPr>
      <w:r>
        <w:br w:type="page"/>
      </w:r>
    </w:p>
    <w:p w14:paraId="351D3E0E" w14:textId="1D191D5F" w:rsidR="003017C0" w:rsidRPr="00160153" w:rsidRDefault="00181CFB" w:rsidP="00B153AC">
      <w:pPr>
        <w:pStyle w:val="Heading2"/>
        <w:rPr>
          <w:lang w:val="en-GB"/>
        </w:rPr>
      </w:pPr>
      <w:r w:rsidRPr="00160153">
        <w:lastRenderedPageBreak/>
        <w:t xml:space="preserve">PROGRESS </w:t>
      </w:r>
      <w:r w:rsidR="0071568D" w:rsidRPr="00160153">
        <w:t>REPORT</w:t>
      </w:r>
      <w:r w:rsidRPr="00160153">
        <w:t xml:space="preserve"> </w:t>
      </w:r>
      <w:r w:rsidR="001F41DE">
        <w:t>for the r</w:t>
      </w:r>
      <w:r w:rsidR="00B95E88">
        <w:t>eporting period</w:t>
      </w:r>
    </w:p>
    <w:p w14:paraId="6392E4F4" w14:textId="77777777" w:rsidR="00C91D4A" w:rsidRPr="00160153" w:rsidRDefault="00C91D4A" w:rsidP="00C91D4A">
      <w:pPr>
        <w:pStyle w:val="NoSpacing"/>
      </w:pPr>
      <w:r w:rsidRPr="000251A9">
        <w:t>Describe the progress of the project during the reporting period, including main results, milestones achieved, and other outputs. Refer to the milestones outlined in the original application. If there are deviations from the approved research plan, explain the reasons for these changes</w:t>
      </w:r>
      <w:r w:rsidRPr="00160153">
        <w:t xml:space="preserve">. </w:t>
      </w:r>
    </w:p>
    <w:p w14:paraId="4314AFCC" w14:textId="77777777" w:rsidR="00F64D21" w:rsidRPr="00160153" w:rsidRDefault="00F64D21" w:rsidP="00160153">
      <w:pPr>
        <w:pStyle w:val="NoSpacing"/>
      </w:pPr>
    </w:p>
    <w:p w14:paraId="0A046EE7" w14:textId="38918E81" w:rsidR="0071568D" w:rsidRPr="00160153" w:rsidRDefault="0071568D" w:rsidP="00BC1CC0">
      <w:pPr>
        <w:pStyle w:val="Heading3"/>
        <w:rPr>
          <w:b w:val="0"/>
        </w:rPr>
      </w:pPr>
      <w:r w:rsidRPr="00160153">
        <w:t>Main results</w:t>
      </w:r>
    </w:p>
    <w:p w14:paraId="09A32704" w14:textId="4AE9E509" w:rsidR="00E4673B" w:rsidRPr="00160153" w:rsidRDefault="00E4673B" w:rsidP="00C91D4A">
      <w:r w:rsidRPr="00160153">
        <w:t>&lt;add your text here&gt;</w:t>
      </w:r>
    </w:p>
    <w:p w14:paraId="200887B1" w14:textId="2D2D706D" w:rsidR="00D6555B" w:rsidRPr="00160153" w:rsidRDefault="00D6555B" w:rsidP="00160153">
      <w:pPr>
        <w:pStyle w:val="NoSpacing"/>
      </w:pPr>
    </w:p>
    <w:p w14:paraId="433ED2C6" w14:textId="487B5841" w:rsidR="0071568D" w:rsidRPr="00160153" w:rsidRDefault="0071568D" w:rsidP="00824C46">
      <w:pPr>
        <w:pStyle w:val="Heading3"/>
      </w:pPr>
      <w:r w:rsidRPr="00824C46">
        <w:t>Milestones</w:t>
      </w:r>
      <w:r w:rsidRPr="00160153">
        <w:t xml:space="preserve"> reached</w:t>
      </w:r>
    </w:p>
    <w:p w14:paraId="597A5B4B" w14:textId="77777777" w:rsidR="0071568D" w:rsidRPr="00160153" w:rsidRDefault="0071568D" w:rsidP="00C91D4A">
      <w:r w:rsidRPr="00160153">
        <w:t>&lt;add your text here&gt;</w:t>
      </w:r>
    </w:p>
    <w:p w14:paraId="1D2663D5" w14:textId="64D0AB95" w:rsidR="00F51450" w:rsidRDefault="00F51450" w:rsidP="00160153">
      <w:pPr>
        <w:pStyle w:val="NoSpacing"/>
      </w:pPr>
    </w:p>
    <w:p w14:paraId="4E8EB118" w14:textId="39D9FB06" w:rsidR="005B472A" w:rsidRDefault="005B472A" w:rsidP="005B472A">
      <w:pPr>
        <w:pStyle w:val="Heading3"/>
      </w:pPr>
      <w:r>
        <w:t>C</w:t>
      </w:r>
      <w:r w:rsidR="0043192D">
        <w:t>ha</w:t>
      </w:r>
      <w:r>
        <w:t>nges to the research plan</w:t>
      </w:r>
    </w:p>
    <w:p w14:paraId="4B346C7C" w14:textId="77777777" w:rsidR="0004547A" w:rsidRDefault="0004547A" w:rsidP="008C5DEE">
      <w:pPr>
        <w:pStyle w:val="NoSpacing"/>
      </w:pPr>
      <w:r w:rsidRPr="00BD393C">
        <w:t>If applicable, describe and justify any changes to the approved research plan, project management, or participation.</w:t>
      </w:r>
    </w:p>
    <w:p w14:paraId="48A8DA30" w14:textId="77777777" w:rsidR="0043192D" w:rsidRPr="00160153" w:rsidRDefault="0043192D" w:rsidP="00C91D4A">
      <w:r w:rsidRPr="00160153">
        <w:t>&lt;add your text here&gt;</w:t>
      </w:r>
    </w:p>
    <w:p w14:paraId="6921E5F5" w14:textId="77777777" w:rsidR="0043192D" w:rsidRPr="0043192D" w:rsidRDefault="0043192D" w:rsidP="0043192D">
      <w:pPr>
        <w:rPr>
          <w:lang w:val="en-GB"/>
        </w:rPr>
      </w:pPr>
    </w:p>
    <w:p w14:paraId="3D877F9B" w14:textId="77777777" w:rsidR="00BA13A7" w:rsidRDefault="00BA13A7">
      <w:pPr>
        <w:spacing w:before="0" w:after="160"/>
        <w:rPr>
          <w:rFonts w:eastAsiaTheme="majorEastAsia" w:cstheme="majorBidi"/>
          <w:b/>
          <w:caps/>
          <w:szCs w:val="26"/>
        </w:rPr>
      </w:pPr>
      <w:r>
        <w:br w:type="page"/>
      </w:r>
    </w:p>
    <w:p w14:paraId="6F04EF6B" w14:textId="4F1A42F5" w:rsidR="0071568D" w:rsidRPr="00160153" w:rsidRDefault="0071568D" w:rsidP="00B153AC">
      <w:pPr>
        <w:pStyle w:val="Heading2"/>
        <w:rPr>
          <w:lang w:val="en-GB"/>
        </w:rPr>
      </w:pPr>
      <w:r w:rsidRPr="00160153">
        <w:lastRenderedPageBreak/>
        <w:t>CONTINUATION OF THE PROJECT</w:t>
      </w:r>
      <w:r w:rsidR="00AB1F88" w:rsidRPr="00160153">
        <w:t xml:space="preserve"> </w:t>
      </w:r>
    </w:p>
    <w:p w14:paraId="49AD052D" w14:textId="1A7694BD" w:rsidR="00F51450" w:rsidRPr="00160153" w:rsidRDefault="00F51450" w:rsidP="00160153">
      <w:pPr>
        <w:pStyle w:val="NoSpacing"/>
        <w:rPr>
          <w:color w:val="7F7F7F" w:themeColor="text1" w:themeTint="80"/>
        </w:rPr>
      </w:pPr>
      <w:r w:rsidRPr="00160153">
        <w:rPr>
          <w:color w:val="7F7F7F" w:themeColor="text1" w:themeTint="80"/>
        </w:rPr>
        <w:t>Describe the research plan</w:t>
      </w:r>
      <w:r w:rsidR="00AB1F88" w:rsidRPr="00160153">
        <w:rPr>
          <w:color w:val="7F7F7F" w:themeColor="text1" w:themeTint="80"/>
        </w:rPr>
        <w:t xml:space="preserve"> and milestones</w:t>
      </w:r>
      <w:r w:rsidRPr="00160153">
        <w:rPr>
          <w:color w:val="7F7F7F" w:themeColor="text1" w:themeTint="80"/>
        </w:rPr>
        <w:t xml:space="preserve"> </w:t>
      </w:r>
    </w:p>
    <w:p w14:paraId="3CBE3310" w14:textId="77777777" w:rsidR="00AB1F88" w:rsidRPr="00160153" w:rsidRDefault="00AB1F88" w:rsidP="00160153">
      <w:pPr>
        <w:pStyle w:val="NoSpacing"/>
      </w:pPr>
    </w:p>
    <w:p w14:paraId="48F699E2" w14:textId="77777777" w:rsidR="00450263" w:rsidRDefault="00450263" w:rsidP="00450263">
      <w:pPr>
        <w:pStyle w:val="Heading3"/>
      </w:pPr>
      <w:r w:rsidRPr="00160153">
        <w:t>Highlights of the research plan</w:t>
      </w:r>
    </w:p>
    <w:p w14:paraId="377A4EAA" w14:textId="77777777" w:rsidR="00450263" w:rsidRPr="00FF42FA" w:rsidRDefault="00450263" w:rsidP="00450263">
      <w:pPr>
        <w:pStyle w:val="NoSpacing"/>
      </w:pPr>
      <w:r>
        <w:t>Outline the key objectives and focus areas for the upcoming grant year</w:t>
      </w:r>
    </w:p>
    <w:p w14:paraId="6A28A83F" w14:textId="77777777" w:rsidR="00450263" w:rsidRPr="00160153" w:rsidRDefault="00450263" w:rsidP="00450263">
      <w:r w:rsidRPr="00160153">
        <w:t>&lt;add your text here&gt;</w:t>
      </w:r>
    </w:p>
    <w:p w14:paraId="34CB6695" w14:textId="77777777" w:rsidR="00450263" w:rsidRPr="00160153" w:rsidRDefault="00450263" w:rsidP="00450263">
      <w:pPr>
        <w:pStyle w:val="NoSpacing"/>
      </w:pPr>
    </w:p>
    <w:p w14:paraId="7A2B38F8" w14:textId="77777777" w:rsidR="00450263" w:rsidRPr="00160153" w:rsidRDefault="00450263" w:rsidP="00450263">
      <w:pPr>
        <w:pStyle w:val="Heading3"/>
      </w:pPr>
      <w:r w:rsidRPr="00160153">
        <w:t>Milestones</w:t>
      </w:r>
    </w:p>
    <w:p w14:paraId="67356FF0" w14:textId="77777777" w:rsidR="00450263" w:rsidRPr="00160153" w:rsidRDefault="00450263" w:rsidP="00450263">
      <w:pPr>
        <w:pStyle w:val="NoSpacing"/>
      </w:pPr>
      <w:r w:rsidRPr="00F6383D">
        <w:t xml:space="preserve">List the main milestones expected to be achieved during the next </w:t>
      </w:r>
      <w:r>
        <w:t>grant</w:t>
      </w:r>
      <w:r w:rsidRPr="00F6383D">
        <w:t xml:space="preserve"> period.</w:t>
      </w:r>
    </w:p>
    <w:p w14:paraId="08142F1F" w14:textId="77777777" w:rsidR="00450263" w:rsidRPr="00160153" w:rsidRDefault="00450263" w:rsidP="00450263">
      <w:r w:rsidRPr="00160153">
        <w:t>&lt;add your text here&gt;</w:t>
      </w:r>
    </w:p>
    <w:p w14:paraId="09605F14" w14:textId="77777777" w:rsidR="00450263" w:rsidRPr="00160153" w:rsidRDefault="00450263" w:rsidP="00450263">
      <w:pPr>
        <w:pStyle w:val="NoSpacing"/>
      </w:pPr>
    </w:p>
    <w:p w14:paraId="512C3930" w14:textId="77777777" w:rsidR="00450263" w:rsidRPr="00160153" w:rsidRDefault="00450263" w:rsidP="00450263">
      <w:pPr>
        <w:pStyle w:val="Heading3"/>
      </w:pPr>
      <w:r w:rsidRPr="00160153">
        <w:t xml:space="preserve">Foreseeable changes </w:t>
      </w:r>
    </w:p>
    <w:p w14:paraId="289AC5BF" w14:textId="77777777" w:rsidR="00450263" w:rsidRDefault="00450263" w:rsidP="00450263">
      <w:pPr>
        <w:pStyle w:val="NoSpacing"/>
      </w:pPr>
      <w:r>
        <w:t>If applicable, d</w:t>
      </w:r>
      <w:r w:rsidRPr="003F3E09">
        <w:t>escribe any anticipated adjustments to the research plan, management, or participation, and provide a brief rationale for these changes.</w:t>
      </w:r>
    </w:p>
    <w:p w14:paraId="54A10C06" w14:textId="77777777" w:rsidR="00450263" w:rsidRPr="00160153" w:rsidRDefault="00450263" w:rsidP="00450263">
      <w:r w:rsidRPr="00160153">
        <w:t>&lt;add your text here&gt;</w:t>
      </w:r>
    </w:p>
    <w:p w14:paraId="415721A3" w14:textId="77777777" w:rsidR="00450263" w:rsidRPr="00160153" w:rsidRDefault="00450263" w:rsidP="00450263">
      <w:pPr>
        <w:pStyle w:val="NoSpacing"/>
      </w:pPr>
    </w:p>
    <w:p w14:paraId="1C4B5571" w14:textId="77777777" w:rsidR="00E4673B" w:rsidRPr="00160153" w:rsidRDefault="00E4673B" w:rsidP="00450263">
      <w:pPr>
        <w:pStyle w:val="Heading3"/>
      </w:pPr>
    </w:p>
    <w:sectPr w:rsidR="00E4673B" w:rsidRPr="00160153"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C8AE9" w14:textId="77777777" w:rsidR="00986620" w:rsidRDefault="00986620" w:rsidP="000411BF">
      <w:pPr>
        <w:spacing w:after="0" w:line="240" w:lineRule="auto"/>
      </w:pPr>
      <w:r>
        <w:separator/>
      </w:r>
    </w:p>
  </w:endnote>
  <w:endnote w:type="continuationSeparator" w:id="0">
    <w:p w14:paraId="393516DD" w14:textId="77777777" w:rsidR="00986620" w:rsidRDefault="00986620" w:rsidP="000411BF">
      <w:pPr>
        <w:spacing w:after="0" w:line="240" w:lineRule="auto"/>
      </w:pPr>
      <w:r>
        <w:continuationSeparator/>
      </w:r>
    </w:p>
  </w:endnote>
  <w:endnote w:type="continuationNotice" w:id="1">
    <w:p w14:paraId="4FC0E67E" w14:textId="77777777" w:rsidR="00986620" w:rsidRDefault="009866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D0B3" w14:textId="3283F0C7" w:rsidR="0051693E" w:rsidRPr="0073007A" w:rsidRDefault="0073007A" w:rsidP="0073007A">
    <w:pPr>
      <w:pStyle w:val="Footer"/>
      <w:jc w:val="right"/>
      <w:rPr>
        <w:rFonts w:ascii="Calibri" w:hAnsi="Calibri" w:cs="Calibri"/>
      </w:rPr>
    </w:pPr>
    <w:r w:rsidRPr="0073007A">
      <w:rPr>
        <w:rFonts w:ascii="Calibri" w:hAnsi="Calibri" w:cs="Calibri"/>
      </w:rPr>
      <w:tab/>
    </w:r>
    <w:r w:rsidRPr="0073007A">
      <w:rPr>
        <w:rFonts w:ascii="Calibri" w:hAnsi="Calibri" w:cs="Calibr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CFCBC" w14:textId="77777777" w:rsidR="00986620" w:rsidRDefault="00986620" w:rsidP="000411BF">
      <w:pPr>
        <w:spacing w:after="0" w:line="240" w:lineRule="auto"/>
      </w:pPr>
      <w:bookmarkStart w:id="0" w:name="_Hlk208495374"/>
      <w:bookmarkEnd w:id="0"/>
      <w:r>
        <w:separator/>
      </w:r>
    </w:p>
  </w:footnote>
  <w:footnote w:type="continuationSeparator" w:id="0">
    <w:p w14:paraId="16C70BD9" w14:textId="77777777" w:rsidR="00986620" w:rsidRDefault="00986620" w:rsidP="000411BF">
      <w:pPr>
        <w:spacing w:after="0" w:line="240" w:lineRule="auto"/>
      </w:pPr>
      <w:r>
        <w:continuationSeparator/>
      </w:r>
    </w:p>
  </w:footnote>
  <w:footnote w:type="continuationNotice" w:id="1">
    <w:p w14:paraId="3E0E22E9" w14:textId="77777777" w:rsidR="00986620" w:rsidRDefault="009866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D2013" w14:textId="52D4FCCF" w:rsidR="008E362F" w:rsidRDefault="006E72A0" w:rsidP="0046679C">
    <w:pPr>
      <w:pStyle w:val="Header"/>
      <w:jc w:val="center"/>
      <w:rPr>
        <w:rFonts w:cs="Times New Roman"/>
        <w:color w:val="EE0000"/>
      </w:rPr>
    </w:pPr>
    <w:r w:rsidRPr="0015342C">
      <w:rPr>
        <w:rFonts w:cs="Times New Roman"/>
        <w:b/>
        <w:bCs/>
        <w:noProof/>
        <w:color w:val="EE0000"/>
      </w:rPr>
      <w:drawing>
        <wp:anchor distT="0" distB="0" distL="114300" distR="114300" simplePos="0" relativeHeight="251658240" behindDoc="0" locked="0" layoutInCell="1" allowOverlap="1" wp14:anchorId="5FA36BF1" wp14:editId="77CEB40D">
          <wp:simplePos x="0" y="0"/>
          <wp:positionH relativeFrom="margin">
            <wp:posOffset>0</wp:posOffset>
          </wp:positionH>
          <wp:positionV relativeFrom="page">
            <wp:posOffset>511175</wp:posOffset>
          </wp:positionV>
          <wp:extent cx="489600" cy="396000"/>
          <wp:effectExtent l="0" t="0" r="5715" b="4445"/>
          <wp:wrapNone/>
          <wp:docPr id="155094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9600" cy="396000"/>
                  </a:xfrm>
                  <a:prstGeom prst="rect">
                    <a:avLst/>
                  </a:prstGeom>
                  <a:noFill/>
                </pic:spPr>
              </pic:pic>
            </a:graphicData>
          </a:graphic>
          <wp14:sizeRelH relativeFrom="margin">
            <wp14:pctWidth>0</wp14:pctWidth>
          </wp14:sizeRelH>
          <wp14:sizeRelV relativeFrom="margin">
            <wp14:pctHeight>0</wp14:pctHeight>
          </wp14:sizeRelV>
        </wp:anchor>
      </w:drawing>
    </w:r>
    <w:r w:rsidR="005B3BD3" w:rsidRPr="0015342C">
      <w:rPr>
        <w:rFonts w:cs="Times New Roman"/>
        <w:b/>
        <w:bCs/>
        <w:color w:val="EE0000"/>
      </w:rPr>
      <w:t>Markáætlun</w:t>
    </w:r>
    <w:r w:rsidR="00023FE5" w:rsidRPr="0015342C">
      <w:rPr>
        <w:rFonts w:cs="Times New Roman"/>
        <w:b/>
        <w:bCs/>
        <w:color w:val="EE0000"/>
      </w:rPr>
      <w:t xml:space="preserve"> </w:t>
    </w:r>
    <w:r w:rsidR="00DF1B0C" w:rsidRPr="0015342C">
      <w:rPr>
        <w:rFonts w:cs="Times New Roman"/>
        <w:b/>
        <w:bCs/>
        <w:color w:val="EE0000"/>
      </w:rPr>
      <w:t xml:space="preserve">- </w:t>
    </w:r>
    <w:r w:rsidR="001F32A4" w:rsidRPr="0015342C">
      <w:rPr>
        <w:rFonts w:cs="Times New Roman"/>
        <w:b/>
        <w:bCs/>
        <w:color w:val="EE0000"/>
      </w:rPr>
      <w:t>T</w:t>
    </w:r>
    <w:r w:rsidR="00DF1B0C" w:rsidRPr="0015342C">
      <w:rPr>
        <w:rFonts w:cs="Times New Roman"/>
        <w:b/>
        <w:bCs/>
        <w:color w:val="EE0000"/>
      </w:rPr>
      <w:t xml:space="preserve">he </w:t>
    </w:r>
    <w:proofErr w:type="spellStart"/>
    <w:r w:rsidR="00DF1B0C" w:rsidRPr="0015342C">
      <w:rPr>
        <w:rFonts w:cs="Times New Roman"/>
        <w:b/>
        <w:bCs/>
        <w:color w:val="EE0000"/>
      </w:rPr>
      <w:t>Strategic</w:t>
    </w:r>
    <w:proofErr w:type="spellEnd"/>
    <w:r w:rsidR="00DF1B0C" w:rsidRPr="0015342C">
      <w:rPr>
        <w:rFonts w:cs="Times New Roman"/>
        <w:b/>
        <w:bCs/>
        <w:color w:val="EE0000"/>
      </w:rPr>
      <w:t xml:space="preserve"> </w:t>
    </w:r>
    <w:r w:rsidR="0046679C" w:rsidRPr="0015342C">
      <w:rPr>
        <w:rFonts w:cs="Times New Roman"/>
        <w:b/>
        <w:bCs/>
        <w:color w:val="EE0000"/>
      </w:rPr>
      <w:t xml:space="preserve">Research </w:t>
    </w:r>
    <w:proofErr w:type="spellStart"/>
    <w:r w:rsidR="0046679C" w:rsidRPr="0015342C">
      <w:rPr>
        <w:rFonts w:cs="Times New Roman"/>
        <w:b/>
        <w:bCs/>
        <w:color w:val="EE0000"/>
      </w:rPr>
      <w:t>and</w:t>
    </w:r>
    <w:proofErr w:type="spellEnd"/>
    <w:r w:rsidR="0046679C" w:rsidRPr="0015342C">
      <w:rPr>
        <w:rFonts w:cs="Times New Roman"/>
        <w:b/>
        <w:bCs/>
        <w:color w:val="EE0000"/>
      </w:rPr>
      <w:t xml:space="preserve"> </w:t>
    </w:r>
    <w:r w:rsidR="00DF1B0C" w:rsidRPr="0015342C">
      <w:rPr>
        <w:rFonts w:cs="Times New Roman"/>
        <w:b/>
        <w:bCs/>
        <w:color w:val="EE0000"/>
      </w:rPr>
      <w:t>Dev</w:t>
    </w:r>
    <w:r w:rsidR="0046679C" w:rsidRPr="0015342C">
      <w:rPr>
        <w:rFonts w:cs="Times New Roman"/>
        <w:b/>
        <w:bCs/>
        <w:color w:val="EE0000"/>
      </w:rPr>
      <w:t>e</w:t>
    </w:r>
    <w:r w:rsidR="00085479" w:rsidRPr="0015342C">
      <w:rPr>
        <w:rFonts w:cs="Times New Roman"/>
        <w:b/>
        <w:bCs/>
        <w:color w:val="EE0000"/>
      </w:rPr>
      <w:t>lo</w:t>
    </w:r>
    <w:r w:rsidR="00DF1B0C" w:rsidRPr="0015342C">
      <w:rPr>
        <w:rFonts w:cs="Times New Roman"/>
        <w:b/>
        <w:bCs/>
        <w:color w:val="EE0000"/>
      </w:rPr>
      <w:t xml:space="preserve">pment </w:t>
    </w:r>
    <w:proofErr w:type="spellStart"/>
    <w:r w:rsidR="00DF1B0C" w:rsidRPr="0015342C">
      <w:rPr>
        <w:rFonts w:cs="Times New Roman"/>
        <w:b/>
        <w:bCs/>
        <w:color w:val="EE0000"/>
      </w:rPr>
      <w:t>Program</w:t>
    </w:r>
    <w:proofErr w:type="spellEnd"/>
  </w:p>
  <w:p w14:paraId="2FFC62B5" w14:textId="77777777" w:rsidR="006E72A0" w:rsidRPr="0015342C" w:rsidRDefault="006E72A0" w:rsidP="006E72A0">
    <w:pPr>
      <w:spacing w:after="0" w:line="276" w:lineRule="auto"/>
      <w:jc w:val="center"/>
      <w:rPr>
        <w:rFonts w:eastAsia="Times New Roman" w:cs="Times New Roman"/>
        <w:b/>
        <w:color w:val="EE0000"/>
        <w:sz w:val="20"/>
        <w:szCs w:val="20"/>
        <w:lang w:val="en-GB"/>
      </w:rPr>
    </w:pPr>
    <w:r w:rsidRPr="0015342C">
      <w:rPr>
        <w:rFonts w:eastAsia="Times New Roman" w:cs="Times New Roman"/>
        <w:b/>
        <w:color w:val="EE0000"/>
        <w:sz w:val="20"/>
        <w:szCs w:val="20"/>
        <w:lang w:val="en-GB"/>
      </w:rPr>
      <w:t>PROGRESS REPORT</w:t>
    </w:r>
  </w:p>
  <w:p w14:paraId="72B4F1B7" w14:textId="77777777" w:rsidR="002E462F" w:rsidRPr="0046679C" w:rsidRDefault="002E462F" w:rsidP="008E362F">
    <w:pPr>
      <w:pStyle w:val="Header"/>
      <w:pBdr>
        <w:bottom w:val="single" w:sz="12" w:space="1" w:color="auto"/>
      </w:pBdr>
      <w:jc w:val="right"/>
      <w:rPr>
        <w:rFonts w:cs="Times New Roman"/>
        <w:color w:val="EE0000"/>
      </w:rPr>
    </w:pPr>
  </w:p>
  <w:p w14:paraId="7A59F7AB" w14:textId="77777777" w:rsidR="002E462F" w:rsidRDefault="002E462F" w:rsidP="002E462F">
    <w:pPr>
      <w:pStyle w:val="Header"/>
      <w:rPr>
        <w:rFonts w:cs="Times New Roman"/>
        <w:b/>
        <w:bCs/>
      </w:rPr>
    </w:pPr>
  </w:p>
  <w:p w14:paraId="6E131DF0" w14:textId="77777777" w:rsidR="002E462F" w:rsidRPr="005B3626" w:rsidRDefault="002E462F" w:rsidP="002E462F">
    <w:pPr>
      <w:pStyle w:val="Header"/>
      <w:rPr>
        <w:rFonts w:cs="Times New Roman"/>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04030"/>
    <w:rsid w:val="000104BC"/>
    <w:rsid w:val="000170A4"/>
    <w:rsid w:val="00023FE5"/>
    <w:rsid w:val="000411BF"/>
    <w:rsid w:val="0004547A"/>
    <w:rsid w:val="00051CAB"/>
    <w:rsid w:val="00053AA3"/>
    <w:rsid w:val="00061698"/>
    <w:rsid w:val="00085479"/>
    <w:rsid w:val="000B26BA"/>
    <w:rsid w:val="000C246E"/>
    <w:rsid w:val="000E08C4"/>
    <w:rsid w:val="000E64CA"/>
    <w:rsid w:val="000F094C"/>
    <w:rsid w:val="00120F4B"/>
    <w:rsid w:val="001274AC"/>
    <w:rsid w:val="0015342C"/>
    <w:rsid w:val="00154100"/>
    <w:rsid w:val="00160153"/>
    <w:rsid w:val="00165B41"/>
    <w:rsid w:val="00171AED"/>
    <w:rsid w:val="00181CFB"/>
    <w:rsid w:val="00185268"/>
    <w:rsid w:val="001946D5"/>
    <w:rsid w:val="001B01BF"/>
    <w:rsid w:val="001B08DD"/>
    <w:rsid w:val="001B7CC0"/>
    <w:rsid w:val="001D08D7"/>
    <w:rsid w:val="001D6CCF"/>
    <w:rsid w:val="001E0384"/>
    <w:rsid w:val="001E78F0"/>
    <w:rsid w:val="001F32A4"/>
    <w:rsid w:val="001F41DE"/>
    <w:rsid w:val="001F5E3D"/>
    <w:rsid w:val="002071A8"/>
    <w:rsid w:val="0021457A"/>
    <w:rsid w:val="00225BF0"/>
    <w:rsid w:val="002405B3"/>
    <w:rsid w:val="00253C9B"/>
    <w:rsid w:val="002873D5"/>
    <w:rsid w:val="002B31EE"/>
    <w:rsid w:val="002B48A2"/>
    <w:rsid w:val="002B73DB"/>
    <w:rsid w:val="002C6039"/>
    <w:rsid w:val="002D17AE"/>
    <w:rsid w:val="002D531B"/>
    <w:rsid w:val="002D563F"/>
    <w:rsid w:val="002E462F"/>
    <w:rsid w:val="002F79AF"/>
    <w:rsid w:val="003017C0"/>
    <w:rsid w:val="003063CE"/>
    <w:rsid w:val="00310180"/>
    <w:rsid w:val="00317AB8"/>
    <w:rsid w:val="0032406C"/>
    <w:rsid w:val="003266AA"/>
    <w:rsid w:val="00332096"/>
    <w:rsid w:val="0033238C"/>
    <w:rsid w:val="00333C20"/>
    <w:rsid w:val="00335C10"/>
    <w:rsid w:val="0034073B"/>
    <w:rsid w:val="00344541"/>
    <w:rsid w:val="0035582A"/>
    <w:rsid w:val="003703CF"/>
    <w:rsid w:val="003820E0"/>
    <w:rsid w:val="00382AA0"/>
    <w:rsid w:val="00390475"/>
    <w:rsid w:val="003942EC"/>
    <w:rsid w:val="003A31DA"/>
    <w:rsid w:val="003A3DD6"/>
    <w:rsid w:val="003B2FB1"/>
    <w:rsid w:val="003C04F6"/>
    <w:rsid w:val="003C43C7"/>
    <w:rsid w:val="003C7343"/>
    <w:rsid w:val="003D61EB"/>
    <w:rsid w:val="003E0C36"/>
    <w:rsid w:val="003E1042"/>
    <w:rsid w:val="004207D6"/>
    <w:rsid w:val="00430823"/>
    <w:rsid w:val="00430C35"/>
    <w:rsid w:val="0043192D"/>
    <w:rsid w:val="00435637"/>
    <w:rsid w:val="00442E1A"/>
    <w:rsid w:val="00445582"/>
    <w:rsid w:val="004479E0"/>
    <w:rsid w:val="00450263"/>
    <w:rsid w:val="0046679C"/>
    <w:rsid w:val="00474490"/>
    <w:rsid w:val="004963AF"/>
    <w:rsid w:val="00497B26"/>
    <w:rsid w:val="004C730C"/>
    <w:rsid w:val="004E3CF7"/>
    <w:rsid w:val="004F253B"/>
    <w:rsid w:val="004F4A98"/>
    <w:rsid w:val="004F64D2"/>
    <w:rsid w:val="004F6EB5"/>
    <w:rsid w:val="0051693E"/>
    <w:rsid w:val="005202DC"/>
    <w:rsid w:val="00526EC5"/>
    <w:rsid w:val="0054298C"/>
    <w:rsid w:val="00556CA0"/>
    <w:rsid w:val="005629F3"/>
    <w:rsid w:val="00563E43"/>
    <w:rsid w:val="005838ED"/>
    <w:rsid w:val="00593A48"/>
    <w:rsid w:val="00596038"/>
    <w:rsid w:val="00597E6C"/>
    <w:rsid w:val="005B3626"/>
    <w:rsid w:val="005B3BD3"/>
    <w:rsid w:val="005B472A"/>
    <w:rsid w:val="005C7428"/>
    <w:rsid w:val="005D3332"/>
    <w:rsid w:val="005F5090"/>
    <w:rsid w:val="00606E94"/>
    <w:rsid w:val="00656FB5"/>
    <w:rsid w:val="00660BBB"/>
    <w:rsid w:val="0067244F"/>
    <w:rsid w:val="006737AA"/>
    <w:rsid w:val="00691066"/>
    <w:rsid w:val="00693685"/>
    <w:rsid w:val="006B41C6"/>
    <w:rsid w:val="006C64D7"/>
    <w:rsid w:val="006D06CD"/>
    <w:rsid w:val="006D2E85"/>
    <w:rsid w:val="006E5DBB"/>
    <w:rsid w:val="006E72A0"/>
    <w:rsid w:val="006E7762"/>
    <w:rsid w:val="006F0076"/>
    <w:rsid w:val="006F073E"/>
    <w:rsid w:val="006F2576"/>
    <w:rsid w:val="006F3253"/>
    <w:rsid w:val="006F7DBE"/>
    <w:rsid w:val="00701BB6"/>
    <w:rsid w:val="00710713"/>
    <w:rsid w:val="0071201C"/>
    <w:rsid w:val="00713671"/>
    <w:rsid w:val="00713E2B"/>
    <w:rsid w:val="0071568D"/>
    <w:rsid w:val="00720407"/>
    <w:rsid w:val="00720AC4"/>
    <w:rsid w:val="00723846"/>
    <w:rsid w:val="00725313"/>
    <w:rsid w:val="0073007A"/>
    <w:rsid w:val="00744B58"/>
    <w:rsid w:val="00756C61"/>
    <w:rsid w:val="0076131A"/>
    <w:rsid w:val="0076698F"/>
    <w:rsid w:val="007866CB"/>
    <w:rsid w:val="00790B73"/>
    <w:rsid w:val="007967DD"/>
    <w:rsid w:val="007B596F"/>
    <w:rsid w:val="007C69C3"/>
    <w:rsid w:val="007D3135"/>
    <w:rsid w:val="007E47E7"/>
    <w:rsid w:val="007F4DD8"/>
    <w:rsid w:val="007F6982"/>
    <w:rsid w:val="0080541E"/>
    <w:rsid w:val="008101B6"/>
    <w:rsid w:val="008170C3"/>
    <w:rsid w:val="00824C46"/>
    <w:rsid w:val="00832C00"/>
    <w:rsid w:val="00832EE5"/>
    <w:rsid w:val="00834DB0"/>
    <w:rsid w:val="008436D1"/>
    <w:rsid w:val="008444ED"/>
    <w:rsid w:val="00846248"/>
    <w:rsid w:val="00846DFE"/>
    <w:rsid w:val="0085103E"/>
    <w:rsid w:val="00873C7E"/>
    <w:rsid w:val="00877A10"/>
    <w:rsid w:val="008805D3"/>
    <w:rsid w:val="00890D00"/>
    <w:rsid w:val="00895628"/>
    <w:rsid w:val="008C5DEE"/>
    <w:rsid w:val="008C697B"/>
    <w:rsid w:val="008C7712"/>
    <w:rsid w:val="008D2558"/>
    <w:rsid w:val="008E362F"/>
    <w:rsid w:val="00903425"/>
    <w:rsid w:val="0090392C"/>
    <w:rsid w:val="009056E9"/>
    <w:rsid w:val="00916FC7"/>
    <w:rsid w:val="0092252A"/>
    <w:rsid w:val="00927BB7"/>
    <w:rsid w:val="00942632"/>
    <w:rsid w:val="0095124A"/>
    <w:rsid w:val="009575C1"/>
    <w:rsid w:val="00964D58"/>
    <w:rsid w:val="00965E9E"/>
    <w:rsid w:val="009660D6"/>
    <w:rsid w:val="00972B20"/>
    <w:rsid w:val="00986620"/>
    <w:rsid w:val="009905C1"/>
    <w:rsid w:val="00990797"/>
    <w:rsid w:val="009A05EB"/>
    <w:rsid w:val="009A2720"/>
    <w:rsid w:val="009B28D4"/>
    <w:rsid w:val="009B435A"/>
    <w:rsid w:val="009D2C98"/>
    <w:rsid w:val="009D2CE4"/>
    <w:rsid w:val="009E22D1"/>
    <w:rsid w:val="009F370C"/>
    <w:rsid w:val="00A054B1"/>
    <w:rsid w:val="00A150D8"/>
    <w:rsid w:val="00A15BA7"/>
    <w:rsid w:val="00A1756D"/>
    <w:rsid w:val="00A20C91"/>
    <w:rsid w:val="00A20D2C"/>
    <w:rsid w:val="00A246E3"/>
    <w:rsid w:val="00A42B11"/>
    <w:rsid w:val="00A519B3"/>
    <w:rsid w:val="00A55072"/>
    <w:rsid w:val="00A577B6"/>
    <w:rsid w:val="00A660CE"/>
    <w:rsid w:val="00A70144"/>
    <w:rsid w:val="00A76BBB"/>
    <w:rsid w:val="00A77E87"/>
    <w:rsid w:val="00A81F93"/>
    <w:rsid w:val="00AA51BB"/>
    <w:rsid w:val="00AB1F88"/>
    <w:rsid w:val="00AB5E77"/>
    <w:rsid w:val="00AC6679"/>
    <w:rsid w:val="00AD2044"/>
    <w:rsid w:val="00AD2CF7"/>
    <w:rsid w:val="00AD7A3F"/>
    <w:rsid w:val="00AE02CE"/>
    <w:rsid w:val="00AF1461"/>
    <w:rsid w:val="00AF4806"/>
    <w:rsid w:val="00B02A82"/>
    <w:rsid w:val="00B07605"/>
    <w:rsid w:val="00B153AC"/>
    <w:rsid w:val="00B22ACA"/>
    <w:rsid w:val="00B272EB"/>
    <w:rsid w:val="00B33E2F"/>
    <w:rsid w:val="00B64B27"/>
    <w:rsid w:val="00B64E1E"/>
    <w:rsid w:val="00B80838"/>
    <w:rsid w:val="00B838A0"/>
    <w:rsid w:val="00B86A8E"/>
    <w:rsid w:val="00B90F01"/>
    <w:rsid w:val="00B95E88"/>
    <w:rsid w:val="00BA10AF"/>
    <w:rsid w:val="00BA13A7"/>
    <w:rsid w:val="00BC1CC0"/>
    <w:rsid w:val="00BF30CB"/>
    <w:rsid w:val="00C10114"/>
    <w:rsid w:val="00C10E6A"/>
    <w:rsid w:val="00C1333C"/>
    <w:rsid w:val="00C16F8A"/>
    <w:rsid w:val="00C33597"/>
    <w:rsid w:val="00C35E81"/>
    <w:rsid w:val="00C366B0"/>
    <w:rsid w:val="00C672EF"/>
    <w:rsid w:val="00C76CDB"/>
    <w:rsid w:val="00C91D4A"/>
    <w:rsid w:val="00C93DD3"/>
    <w:rsid w:val="00CC04C0"/>
    <w:rsid w:val="00CD3F1B"/>
    <w:rsid w:val="00CD52E6"/>
    <w:rsid w:val="00CF694B"/>
    <w:rsid w:val="00D0236C"/>
    <w:rsid w:val="00D03963"/>
    <w:rsid w:val="00D04FB6"/>
    <w:rsid w:val="00D218F8"/>
    <w:rsid w:val="00D25843"/>
    <w:rsid w:val="00D26F0B"/>
    <w:rsid w:val="00D3245D"/>
    <w:rsid w:val="00D32E90"/>
    <w:rsid w:val="00D422F9"/>
    <w:rsid w:val="00D47600"/>
    <w:rsid w:val="00D50B31"/>
    <w:rsid w:val="00D51F0D"/>
    <w:rsid w:val="00D52F08"/>
    <w:rsid w:val="00D6555B"/>
    <w:rsid w:val="00D672E4"/>
    <w:rsid w:val="00D73F9D"/>
    <w:rsid w:val="00D9048B"/>
    <w:rsid w:val="00D90F35"/>
    <w:rsid w:val="00D91481"/>
    <w:rsid w:val="00DA4D74"/>
    <w:rsid w:val="00DB1AB5"/>
    <w:rsid w:val="00DB4006"/>
    <w:rsid w:val="00DC2C2E"/>
    <w:rsid w:val="00DC34D8"/>
    <w:rsid w:val="00DD0A88"/>
    <w:rsid w:val="00DD24F3"/>
    <w:rsid w:val="00DD271A"/>
    <w:rsid w:val="00DD2CCC"/>
    <w:rsid w:val="00DE2477"/>
    <w:rsid w:val="00DE2DA2"/>
    <w:rsid w:val="00DE30A0"/>
    <w:rsid w:val="00DF0839"/>
    <w:rsid w:val="00DF1B0C"/>
    <w:rsid w:val="00DF4821"/>
    <w:rsid w:val="00E021D5"/>
    <w:rsid w:val="00E1041A"/>
    <w:rsid w:val="00E10E6A"/>
    <w:rsid w:val="00E11EF6"/>
    <w:rsid w:val="00E13810"/>
    <w:rsid w:val="00E21C7E"/>
    <w:rsid w:val="00E4673B"/>
    <w:rsid w:val="00E5340F"/>
    <w:rsid w:val="00E57BA3"/>
    <w:rsid w:val="00E633F4"/>
    <w:rsid w:val="00E72A2B"/>
    <w:rsid w:val="00E80692"/>
    <w:rsid w:val="00E83EB5"/>
    <w:rsid w:val="00E845F6"/>
    <w:rsid w:val="00EB0452"/>
    <w:rsid w:val="00EB1E13"/>
    <w:rsid w:val="00EE2D71"/>
    <w:rsid w:val="00EE47D2"/>
    <w:rsid w:val="00EE58D3"/>
    <w:rsid w:val="00EE64A5"/>
    <w:rsid w:val="00EE7AF0"/>
    <w:rsid w:val="00EF2723"/>
    <w:rsid w:val="00EF5F1A"/>
    <w:rsid w:val="00EF6312"/>
    <w:rsid w:val="00F071D6"/>
    <w:rsid w:val="00F10268"/>
    <w:rsid w:val="00F1503B"/>
    <w:rsid w:val="00F20B2B"/>
    <w:rsid w:val="00F25445"/>
    <w:rsid w:val="00F327E1"/>
    <w:rsid w:val="00F51450"/>
    <w:rsid w:val="00F634D6"/>
    <w:rsid w:val="00F64D21"/>
    <w:rsid w:val="00F73B0A"/>
    <w:rsid w:val="00F82803"/>
    <w:rsid w:val="00F830CC"/>
    <w:rsid w:val="00F86EBA"/>
    <w:rsid w:val="00F92992"/>
    <w:rsid w:val="00FA5CBC"/>
    <w:rsid w:val="00FA7038"/>
    <w:rsid w:val="00FB5494"/>
    <w:rsid w:val="00FC6215"/>
    <w:rsid w:val="00FC6513"/>
    <w:rsid w:val="00FD1102"/>
    <w:rsid w:val="00FD1671"/>
    <w:rsid w:val="00FE61D1"/>
    <w:rsid w:val="00FF136D"/>
    <w:rsid w:val="00FF1EEB"/>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F33C6"/>
  <w15:chartTrackingRefBased/>
  <w15:docId w15:val="{86447C4B-8315-42FF-AE11-E51CC9D2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D4A"/>
    <w:pPr>
      <w:spacing w:before="120" w:after="120"/>
    </w:pPr>
    <w:rPr>
      <w:rFonts w:ascii="Times New Roman" w:hAnsi="Times New Roman"/>
      <w:lang w:val="is-IS"/>
    </w:rPr>
  </w:style>
  <w:style w:type="paragraph" w:styleId="Heading2">
    <w:name w:val="heading 2"/>
    <w:basedOn w:val="Normal"/>
    <w:next w:val="Normal"/>
    <w:link w:val="Heading2Char"/>
    <w:autoRedefine/>
    <w:uiPriority w:val="9"/>
    <w:unhideWhenUsed/>
    <w:qFormat/>
    <w:rsid w:val="00B153AC"/>
    <w:pPr>
      <w:keepNext/>
      <w:keepLines/>
      <w:spacing w:before="240" w:after="0"/>
      <w:outlineLvl w:val="1"/>
    </w:pPr>
    <w:rPr>
      <w:rFonts w:eastAsiaTheme="majorEastAsia" w:cstheme="majorBidi"/>
      <w:b/>
      <w:caps/>
      <w:szCs w:val="26"/>
    </w:rPr>
  </w:style>
  <w:style w:type="paragraph" w:styleId="Heading3">
    <w:name w:val="heading 3"/>
    <w:next w:val="Normal"/>
    <w:link w:val="Heading3Char"/>
    <w:autoRedefine/>
    <w:uiPriority w:val="9"/>
    <w:unhideWhenUsed/>
    <w:qFormat/>
    <w:rsid w:val="00824C46"/>
    <w:pPr>
      <w:keepNext/>
      <w:keepLines/>
      <w:spacing w:before="40" w:after="0"/>
      <w:outlineLvl w:val="2"/>
    </w:pPr>
    <w:rPr>
      <w:rFonts w:ascii="Times New Roman" w:eastAsiaTheme="majorEastAsia" w:hAnsi="Times New Roman" w:cstheme="majorBidi"/>
      <w:b/>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autoRedefine/>
    <w:uiPriority w:val="1"/>
    <w:qFormat/>
    <w:rsid w:val="00BA13A7"/>
    <w:pPr>
      <w:spacing w:after="0" w:line="276" w:lineRule="auto"/>
    </w:pPr>
    <w:rPr>
      <w:rFonts w:ascii="Times New Roman" w:hAnsi="Times New Roman" w:cs="Times New Roman"/>
      <w:color w:val="AEAAAA" w:themeColor="background2" w:themeShade="BF"/>
      <w:sz w:val="20"/>
      <w:szCs w:val="20"/>
      <w:lang w:val="en-GB"/>
    </w:rPr>
  </w:style>
  <w:style w:type="character" w:customStyle="1" w:styleId="Heading2Char">
    <w:name w:val="Heading 2 Char"/>
    <w:basedOn w:val="DefaultParagraphFont"/>
    <w:link w:val="Heading2"/>
    <w:uiPriority w:val="9"/>
    <w:rsid w:val="00B153AC"/>
    <w:rPr>
      <w:rFonts w:ascii="Times New Roman" w:eastAsiaTheme="majorEastAsia" w:hAnsi="Times New Roman" w:cstheme="majorBidi"/>
      <w:b/>
      <w:caps/>
      <w:szCs w:val="26"/>
      <w:lang w:val="is-IS"/>
    </w:rPr>
  </w:style>
  <w:style w:type="character" w:customStyle="1" w:styleId="Heading3Char">
    <w:name w:val="Heading 3 Char"/>
    <w:basedOn w:val="DefaultParagraphFont"/>
    <w:link w:val="Heading3"/>
    <w:uiPriority w:val="9"/>
    <w:rsid w:val="00824C46"/>
    <w:rPr>
      <w:rFonts w:ascii="Times New Roman" w:eastAsiaTheme="majorEastAsia" w:hAnsi="Times New Roman" w:cstheme="majorBidi"/>
      <w:b/>
      <w:szCs w:val="24"/>
      <w:lang w:val="en-GB"/>
    </w:rPr>
  </w:style>
  <w:style w:type="character" w:styleId="SubtleEmphasis">
    <w:name w:val="Subtle Emphasis"/>
    <w:basedOn w:val="DefaultParagraphFont"/>
    <w:uiPriority w:val="19"/>
    <w:qFormat/>
    <w:rsid w:val="000170A4"/>
    <w:rPr>
      <w:rFonts w:ascii="Times New Roman" w:hAnsi="Times New Roman"/>
      <w:b w:val="0"/>
      <w:i w:val="0"/>
      <w:iCs/>
      <w:color w:val="auto"/>
      <w:sz w:val="22"/>
    </w:rPr>
  </w:style>
  <w:style w:type="paragraph" w:styleId="Subtitle">
    <w:name w:val="Subtitle"/>
    <w:basedOn w:val="Normal"/>
    <w:next w:val="Normal"/>
    <w:link w:val="SubtitleChar"/>
    <w:autoRedefine/>
    <w:uiPriority w:val="11"/>
    <w:qFormat/>
    <w:rsid w:val="000170A4"/>
    <w:pPr>
      <w:numPr>
        <w:ilvl w:val="1"/>
      </w:numPr>
      <w:spacing w:after="0"/>
      <w:jc w:val="center"/>
    </w:pPr>
    <w:rPr>
      <w:rFonts w:eastAsia="Times New Roman" w:cs="Times New Roman"/>
      <w:spacing w:val="15"/>
      <w:sz w:val="18"/>
      <w:szCs w:val="18"/>
      <w:lang w:val="en-GB"/>
    </w:rPr>
  </w:style>
  <w:style w:type="character" w:customStyle="1" w:styleId="SubtitleChar">
    <w:name w:val="Subtitle Char"/>
    <w:basedOn w:val="DefaultParagraphFont"/>
    <w:link w:val="Subtitle"/>
    <w:uiPriority w:val="11"/>
    <w:rsid w:val="000170A4"/>
    <w:rPr>
      <w:rFonts w:ascii="Times New Roman" w:eastAsia="Times New Roman" w:hAnsi="Times New Roman" w:cs="Times New Roman"/>
      <w:spacing w:val="15"/>
      <w:sz w:val="18"/>
      <w:szCs w:val="18"/>
      <w:lang w:val="en-GB"/>
    </w:rPr>
  </w:style>
  <w:style w:type="paragraph" w:styleId="ListParagraph">
    <w:name w:val="List Paragraph"/>
    <w:basedOn w:val="Normal"/>
    <w:autoRedefine/>
    <w:uiPriority w:val="34"/>
    <w:qFormat/>
    <w:rsid w:val="000170A4"/>
    <w:pPr>
      <w:contextualSpacing/>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kaaetlun@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4" ma:contentTypeDescription="Create a new document." ma:contentTypeScope="" ma:versionID="f043776baa8c56ebd04b6afd02370793">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5c20251ec451b7fffd8222910a41b118"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7d65bff-801f-431f-9557-5226230673e0}"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customXml/itemProps2.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3.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4.xml><?xml version="1.0" encoding="utf-8"?>
<ds:datastoreItem xmlns:ds="http://schemas.openxmlformats.org/officeDocument/2006/customXml" ds:itemID="{3753E4B1-B296-428A-BAF2-DA76499CE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309</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Ægir Þór Þórsson - RR</cp:lastModifiedBy>
  <cp:revision>18</cp:revision>
  <cp:lastPrinted>2025-10-23T09:54:00Z</cp:lastPrinted>
  <dcterms:created xsi:type="dcterms:W3CDTF">2025-10-23T10:46:00Z</dcterms:created>
  <dcterms:modified xsi:type="dcterms:W3CDTF">2026-01-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2e0769f0-bda2-4a21-a658-d65a2fad52ec</vt:lpwstr>
  </property>
  <property fmtid="{D5CDD505-2E9C-101B-9397-08002B2CF9AE}" pid="12" name="MSIP_Label_dc80478f-11da-4717-908f-ce13ec08de93_Enabled">
    <vt:lpwstr>true</vt:lpwstr>
  </property>
  <property fmtid="{D5CDD505-2E9C-101B-9397-08002B2CF9AE}" pid="13" name="MSIP_Label_dc80478f-11da-4717-908f-ce13ec08de93_SetDate">
    <vt:lpwstr>2025-09-11T14:03:02Z</vt:lpwstr>
  </property>
  <property fmtid="{D5CDD505-2E9C-101B-9397-08002B2CF9AE}" pid="14" name="MSIP_Label_dc80478f-11da-4717-908f-ce13ec08de93_Method">
    <vt:lpwstr>Standard</vt:lpwstr>
  </property>
  <property fmtid="{D5CDD505-2E9C-101B-9397-08002B2CF9AE}" pid="15" name="MSIP_Label_dc80478f-11da-4717-908f-ce13ec08de93_Name">
    <vt:lpwstr>Varin</vt:lpwstr>
  </property>
  <property fmtid="{D5CDD505-2E9C-101B-9397-08002B2CF9AE}" pid="16" name="MSIP_Label_dc80478f-11da-4717-908f-ce13ec08de93_SiteId">
    <vt:lpwstr>764a306d-0a68-45ad-9f07-6f1804447cd4</vt:lpwstr>
  </property>
  <property fmtid="{D5CDD505-2E9C-101B-9397-08002B2CF9AE}" pid="17" name="MSIP_Label_dc80478f-11da-4717-908f-ce13ec08de93_ActionId">
    <vt:lpwstr>e3c375a2-b9a9-4be3-af2c-c3aefdd53ffc</vt:lpwstr>
  </property>
  <property fmtid="{D5CDD505-2E9C-101B-9397-08002B2CF9AE}" pid="18" name="MSIP_Label_dc80478f-11da-4717-908f-ce13ec08de93_ContentBits">
    <vt:lpwstr>0</vt:lpwstr>
  </property>
  <property fmtid="{D5CDD505-2E9C-101B-9397-08002B2CF9AE}" pid="19" name="MSIP_Label_dc80478f-11da-4717-908f-ce13ec08de93_Tag">
    <vt:lpwstr>10, 3, 0, 1</vt:lpwstr>
  </property>
</Properties>
</file>